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6356F0" w:rsidP="00B9559D">
      <w:pPr>
        <w:rPr>
          <w:rFonts w:asciiTheme="minorHAnsi" w:hAnsiTheme="minorHAnsi"/>
          <w:b/>
        </w:rPr>
      </w:pPr>
      <w:r>
        <w:rPr>
          <w:rFonts w:asciiTheme="minorHAnsi" w:hAnsiTheme="minorHAnsi"/>
          <w:b/>
        </w:rPr>
        <w:t>April 17</w:t>
      </w:r>
      <w:r w:rsidR="005C4364">
        <w:rPr>
          <w:rFonts w:asciiTheme="minorHAnsi" w:hAnsiTheme="minorHAnsi"/>
          <w:b/>
        </w:rPr>
        <w:t>, 2024</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1523F6">
        <w:rPr>
          <w:rFonts w:asciiTheme="minorHAnsi" w:hAnsiTheme="minorHAnsi"/>
          <w:b/>
        </w:rPr>
        <w:t>Custer County</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6356F0">
        <w:rPr>
          <w:rFonts w:asciiTheme="minorHAnsi" w:hAnsiTheme="minorHAnsi" w:cs="Calibri"/>
          <w:i/>
          <w:sz w:val="22"/>
          <w:szCs w:val="22"/>
        </w:rPr>
        <w:t>at 12:59</w:t>
      </w:r>
      <w:r w:rsidR="009152D0" w:rsidRPr="00B97B80">
        <w:rPr>
          <w:rFonts w:asciiTheme="minorHAnsi" w:hAnsiTheme="minorHAnsi" w:cs="Calibri"/>
          <w:i/>
          <w:sz w:val="22"/>
          <w:szCs w:val="22"/>
        </w:rPr>
        <w:t xml:space="preserve">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 xml:space="preserve">on </w:t>
      </w:r>
      <w:r w:rsidR="00B63FB0">
        <w:rPr>
          <w:rFonts w:asciiTheme="minorHAnsi" w:hAnsiTheme="minorHAnsi" w:cs="Calibri"/>
          <w:i/>
          <w:sz w:val="22"/>
          <w:szCs w:val="22"/>
        </w:rPr>
        <w:t>W</w:t>
      </w:r>
      <w:r w:rsidR="00F31413" w:rsidRPr="00B97B80">
        <w:rPr>
          <w:rFonts w:asciiTheme="minorHAnsi" w:hAnsiTheme="minorHAnsi" w:cs="Calibri"/>
          <w:i/>
          <w:sz w:val="22"/>
          <w:szCs w:val="22"/>
        </w:rPr>
        <w:t>ednesday</w:t>
      </w:r>
      <w:r w:rsidR="00A11D81">
        <w:rPr>
          <w:rFonts w:asciiTheme="minorHAnsi" w:hAnsiTheme="minorHAnsi" w:cs="Calibri"/>
          <w:i/>
          <w:sz w:val="22"/>
          <w:szCs w:val="22"/>
        </w:rPr>
        <w:t>,</w:t>
      </w:r>
      <w:r w:rsidR="00B63FB0">
        <w:rPr>
          <w:rFonts w:asciiTheme="minorHAnsi" w:hAnsiTheme="minorHAnsi" w:cs="Calibri"/>
          <w:i/>
          <w:sz w:val="22"/>
          <w:szCs w:val="22"/>
        </w:rPr>
        <w:t xml:space="preserve"> </w:t>
      </w:r>
      <w:r w:rsidR="006356F0">
        <w:rPr>
          <w:rFonts w:asciiTheme="minorHAnsi" w:hAnsiTheme="minorHAnsi" w:cs="Calibri"/>
          <w:i/>
          <w:sz w:val="22"/>
          <w:szCs w:val="22"/>
        </w:rPr>
        <w:t>April 17</w:t>
      </w:r>
      <w:r w:rsidR="006356F0" w:rsidRPr="006356F0">
        <w:rPr>
          <w:rFonts w:asciiTheme="minorHAnsi" w:hAnsiTheme="minorHAnsi" w:cs="Calibri"/>
          <w:i/>
          <w:sz w:val="22"/>
          <w:szCs w:val="22"/>
          <w:vertAlign w:val="superscript"/>
        </w:rPr>
        <w:t>th</w:t>
      </w:r>
      <w:r w:rsidR="005B481A">
        <w:rPr>
          <w:rFonts w:asciiTheme="minorHAnsi" w:hAnsiTheme="minorHAnsi" w:cs="Calibri"/>
          <w:i/>
          <w:sz w:val="22"/>
          <w:szCs w:val="22"/>
        </w:rPr>
        <w:t xml:space="preserve"> </w:t>
      </w:r>
      <w:r w:rsidR="008126F8" w:rsidRPr="00B97B80">
        <w:rPr>
          <w:rFonts w:asciiTheme="minorHAnsi" w:hAnsiTheme="minorHAnsi" w:cs="Calibri"/>
          <w:i/>
          <w:sz w:val="22"/>
          <w:szCs w:val="22"/>
        </w:rPr>
        <w:t xml:space="preserve">at the </w:t>
      </w:r>
      <w:r w:rsidR="00540D07">
        <w:rPr>
          <w:rFonts w:asciiTheme="minorHAnsi" w:hAnsiTheme="minorHAnsi" w:cs="Calibri"/>
          <w:i/>
          <w:sz w:val="22"/>
          <w:szCs w:val="22"/>
        </w:rPr>
        <w:t xml:space="preserve">Custer County </w:t>
      </w:r>
      <w:r w:rsidR="004A4C47">
        <w:rPr>
          <w:rFonts w:asciiTheme="minorHAnsi" w:hAnsiTheme="minorHAnsi" w:cs="Calibri"/>
          <w:i/>
          <w:sz w:val="22"/>
          <w:szCs w:val="22"/>
        </w:rPr>
        <w:t>Library</w:t>
      </w:r>
      <w:r w:rsidR="008126F8" w:rsidRPr="00B97B80">
        <w:rPr>
          <w:rFonts w:asciiTheme="minorHAnsi" w:hAnsiTheme="minorHAnsi" w:cs="Calibri"/>
          <w:i/>
          <w:sz w:val="22"/>
          <w:szCs w:val="22"/>
        </w:rPr>
        <w:t>.</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Persons in attendance were</w:t>
      </w:r>
      <w:r w:rsidR="00175158">
        <w:rPr>
          <w:rFonts w:asciiTheme="minorHAnsi" w:hAnsiTheme="minorHAnsi" w:cs="Calibri"/>
          <w:i/>
          <w:sz w:val="22"/>
          <w:szCs w:val="22"/>
        </w:rPr>
        <w:t xml:space="preserve"> </w:t>
      </w:r>
      <w:r w:rsidR="00385A40">
        <w:rPr>
          <w:rFonts w:asciiTheme="minorHAnsi" w:hAnsiTheme="minorHAnsi" w:cs="Calibri"/>
          <w:i/>
          <w:sz w:val="22"/>
          <w:szCs w:val="22"/>
        </w:rPr>
        <w:t>Library Director Sarah Myers</w:t>
      </w:r>
      <w:r w:rsidR="00C65A42">
        <w:rPr>
          <w:rFonts w:asciiTheme="minorHAnsi" w:hAnsiTheme="minorHAnsi" w:cs="Calibri"/>
          <w:i/>
          <w:sz w:val="22"/>
          <w:szCs w:val="22"/>
        </w:rPr>
        <w:t>,</w:t>
      </w:r>
      <w:r w:rsidR="005D6B00">
        <w:rPr>
          <w:rFonts w:asciiTheme="minorHAnsi" w:hAnsiTheme="minorHAnsi" w:cs="Calibri"/>
          <w:i/>
          <w:sz w:val="22"/>
          <w:szCs w:val="22"/>
        </w:rPr>
        <w:t xml:space="preserve"> </w:t>
      </w:r>
      <w:r w:rsidR="00B97B80" w:rsidRPr="00B97B80">
        <w:rPr>
          <w:rFonts w:asciiTheme="minorHAnsi" w:hAnsiTheme="minorHAnsi" w:cs="Calibri"/>
          <w:i/>
          <w:sz w:val="22"/>
          <w:szCs w:val="22"/>
        </w:rPr>
        <w:t>Cheryl Dillon</w:t>
      </w:r>
      <w:r w:rsidR="001523F6">
        <w:rPr>
          <w:rFonts w:asciiTheme="minorHAnsi" w:hAnsiTheme="minorHAnsi" w:cs="Calibri"/>
          <w:i/>
          <w:sz w:val="22"/>
          <w:szCs w:val="22"/>
        </w:rPr>
        <w:t>,</w:t>
      </w:r>
      <w:r w:rsidR="009C6EB8">
        <w:rPr>
          <w:rFonts w:asciiTheme="minorHAnsi" w:hAnsiTheme="minorHAnsi" w:cs="Calibri"/>
          <w:i/>
          <w:sz w:val="22"/>
          <w:szCs w:val="22"/>
        </w:rPr>
        <w:t xml:space="preserve"> </w:t>
      </w:r>
      <w:r w:rsidR="00455494">
        <w:rPr>
          <w:rFonts w:asciiTheme="minorHAnsi" w:hAnsiTheme="minorHAnsi" w:cs="Calibri"/>
          <w:i/>
          <w:sz w:val="22"/>
          <w:szCs w:val="22"/>
        </w:rPr>
        <w:t>Kibbon Rittberger,</w:t>
      </w:r>
      <w:r w:rsidR="005C4364">
        <w:rPr>
          <w:rFonts w:asciiTheme="minorHAnsi" w:hAnsiTheme="minorHAnsi" w:cs="Calibri"/>
          <w:i/>
          <w:sz w:val="22"/>
          <w:szCs w:val="22"/>
        </w:rPr>
        <w:t xml:space="preserve"> </w:t>
      </w:r>
      <w:r w:rsidR="006356F0">
        <w:rPr>
          <w:rFonts w:asciiTheme="minorHAnsi" w:hAnsiTheme="minorHAnsi" w:cs="Calibri"/>
          <w:i/>
          <w:sz w:val="22"/>
          <w:szCs w:val="22"/>
        </w:rPr>
        <w:t>Leo Van Sambeek</w:t>
      </w:r>
      <w:r w:rsidR="009C6EB8">
        <w:rPr>
          <w:rFonts w:asciiTheme="minorHAnsi" w:hAnsiTheme="minorHAnsi" w:cs="Calibri"/>
          <w:i/>
          <w:sz w:val="22"/>
          <w:szCs w:val="22"/>
        </w:rPr>
        <w:t>,</w:t>
      </w:r>
      <w:r w:rsidR="006356F0">
        <w:rPr>
          <w:rFonts w:asciiTheme="minorHAnsi" w:hAnsiTheme="minorHAnsi" w:cs="Calibri"/>
          <w:i/>
          <w:sz w:val="22"/>
          <w:szCs w:val="22"/>
        </w:rPr>
        <w:t xml:space="preserve"> Katie Wiederholt, commissioner liaison, Mark Hartman, Jayne </w:t>
      </w:r>
      <w:r w:rsidR="00DE1FEE">
        <w:rPr>
          <w:rFonts w:asciiTheme="minorHAnsi" w:hAnsiTheme="minorHAnsi" w:cs="Calibri"/>
          <w:i/>
          <w:sz w:val="22"/>
          <w:szCs w:val="22"/>
        </w:rPr>
        <w:t>Leusink</w:t>
      </w:r>
      <w:r w:rsidR="006356F0">
        <w:rPr>
          <w:rFonts w:asciiTheme="minorHAnsi" w:hAnsiTheme="minorHAnsi" w:cs="Calibri"/>
          <w:i/>
          <w:sz w:val="22"/>
          <w:szCs w:val="22"/>
        </w:rPr>
        <w:t xml:space="preserve">, student liaison, and Mackenna Allen. </w:t>
      </w:r>
      <w:r w:rsidR="00385A40">
        <w:rPr>
          <w:rFonts w:asciiTheme="minorHAnsi" w:hAnsiTheme="minorHAnsi" w:cs="Calibri"/>
          <w:i/>
          <w:sz w:val="22"/>
          <w:szCs w:val="22"/>
        </w:rPr>
        <w:t xml:space="preserve">Library Assistant Branch Manager, Bert Phillip joined via Zoom. </w:t>
      </w:r>
      <w:r w:rsidR="00175158">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Default="0036078F" w:rsidP="00B9559D">
      <w:pPr>
        <w:rPr>
          <w:rFonts w:asciiTheme="minorHAnsi" w:hAnsiTheme="minorHAnsi"/>
          <w:b/>
          <w:sz w:val="22"/>
          <w:szCs w:val="22"/>
          <w:u w:val="single"/>
        </w:rPr>
      </w:pPr>
      <w:r>
        <w:rPr>
          <w:rFonts w:asciiTheme="minorHAnsi" w:hAnsiTheme="minorHAnsi"/>
          <w:b/>
          <w:sz w:val="22"/>
          <w:szCs w:val="22"/>
          <w:u w:val="single"/>
        </w:rPr>
        <w:t>AGENDA CHANGES/CORRECTIONS</w:t>
      </w:r>
      <w:r w:rsidR="00F3535C">
        <w:rPr>
          <w:rFonts w:asciiTheme="minorHAnsi" w:hAnsiTheme="minorHAnsi"/>
          <w:b/>
          <w:sz w:val="22"/>
          <w:szCs w:val="22"/>
          <w:u w:val="single"/>
        </w:rPr>
        <w:t xml:space="preserve"> </w:t>
      </w:r>
    </w:p>
    <w:p w:rsidR="005C4364" w:rsidRDefault="006356F0" w:rsidP="00B9559D">
      <w:pPr>
        <w:rPr>
          <w:rFonts w:asciiTheme="minorHAnsi" w:hAnsiTheme="minorHAnsi"/>
          <w:i/>
          <w:sz w:val="22"/>
          <w:szCs w:val="22"/>
        </w:rPr>
      </w:pPr>
      <w:r>
        <w:rPr>
          <w:rFonts w:asciiTheme="minorHAnsi" w:hAnsiTheme="minorHAnsi"/>
          <w:i/>
          <w:sz w:val="22"/>
          <w:szCs w:val="22"/>
        </w:rPr>
        <w:t xml:space="preserve">No changes or corrections were requested. </w:t>
      </w:r>
    </w:p>
    <w:p w:rsidR="006356F0" w:rsidRPr="006356F0" w:rsidRDefault="006356F0" w:rsidP="00B9559D">
      <w:pPr>
        <w:rPr>
          <w:rFonts w:asciiTheme="minorHAnsi" w:hAnsiTheme="minorHAnsi"/>
          <w:i/>
          <w:sz w:val="22"/>
          <w:szCs w:val="22"/>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540D07" w:rsidRDefault="005B481A" w:rsidP="007E77B6">
      <w:pPr>
        <w:pStyle w:val="ListParagraph"/>
        <w:numPr>
          <w:ilvl w:val="0"/>
          <w:numId w:val="3"/>
        </w:numPr>
        <w:rPr>
          <w:rFonts w:asciiTheme="minorHAnsi" w:hAnsiTheme="minorHAnsi"/>
          <w:b/>
          <w:sz w:val="22"/>
          <w:szCs w:val="22"/>
        </w:rPr>
      </w:pPr>
      <w:r>
        <w:rPr>
          <w:rFonts w:asciiTheme="minorHAnsi" w:hAnsiTheme="minorHAnsi"/>
          <w:b/>
          <w:sz w:val="22"/>
          <w:szCs w:val="22"/>
        </w:rPr>
        <w:t>February 21</w:t>
      </w:r>
      <w:r w:rsidRPr="005B481A">
        <w:rPr>
          <w:rFonts w:asciiTheme="minorHAnsi" w:hAnsiTheme="minorHAnsi"/>
          <w:b/>
          <w:sz w:val="22"/>
          <w:szCs w:val="22"/>
          <w:vertAlign w:val="superscript"/>
        </w:rPr>
        <w:t>st</w:t>
      </w:r>
      <w:r>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sidR="006356F0">
        <w:rPr>
          <w:rFonts w:asciiTheme="minorHAnsi" w:hAnsiTheme="minorHAnsi"/>
          <w:i/>
          <w:sz w:val="22"/>
          <w:szCs w:val="22"/>
        </w:rPr>
        <w:t>Changes were requested to update the next meeting date from March 20</w:t>
      </w:r>
      <w:r w:rsidR="006356F0" w:rsidRPr="006356F0">
        <w:rPr>
          <w:rFonts w:asciiTheme="minorHAnsi" w:hAnsiTheme="minorHAnsi"/>
          <w:i/>
          <w:sz w:val="22"/>
          <w:szCs w:val="22"/>
          <w:vertAlign w:val="superscript"/>
        </w:rPr>
        <w:t>th</w:t>
      </w:r>
      <w:r w:rsidR="006356F0">
        <w:rPr>
          <w:rFonts w:asciiTheme="minorHAnsi" w:hAnsiTheme="minorHAnsi"/>
          <w:i/>
          <w:sz w:val="22"/>
          <w:szCs w:val="22"/>
        </w:rPr>
        <w:t xml:space="preserve"> to April 17</w:t>
      </w:r>
      <w:r w:rsidR="006356F0" w:rsidRPr="006356F0">
        <w:rPr>
          <w:rFonts w:asciiTheme="minorHAnsi" w:hAnsiTheme="minorHAnsi"/>
          <w:i/>
          <w:sz w:val="22"/>
          <w:szCs w:val="22"/>
          <w:vertAlign w:val="superscript"/>
        </w:rPr>
        <w:t>th</w:t>
      </w:r>
      <w:r w:rsidR="006356F0">
        <w:rPr>
          <w:rFonts w:asciiTheme="minorHAnsi" w:hAnsiTheme="minorHAnsi"/>
          <w:i/>
          <w:sz w:val="22"/>
          <w:szCs w:val="22"/>
        </w:rPr>
        <w:t xml:space="preserve">. With this correction address, </w:t>
      </w:r>
      <w:r>
        <w:rPr>
          <w:rFonts w:asciiTheme="minorHAnsi" w:hAnsiTheme="minorHAnsi"/>
          <w:i/>
          <w:sz w:val="22"/>
          <w:szCs w:val="22"/>
        </w:rPr>
        <w:t>Kibbon</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w:t>
      </w:r>
      <w:r w:rsidR="00175158">
        <w:rPr>
          <w:rFonts w:asciiTheme="minorHAnsi" w:hAnsiTheme="minorHAnsi"/>
          <w:i/>
          <w:sz w:val="22"/>
          <w:szCs w:val="22"/>
        </w:rPr>
        <w:t>m</w:t>
      </w:r>
      <w:r w:rsidR="005D6B00">
        <w:rPr>
          <w:rFonts w:asciiTheme="minorHAnsi" w:hAnsiTheme="minorHAnsi"/>
          <w:i/>
          <w:sz w:val="22"/>
          <w:szCs w:val="22"/>
        </w:rPr>
        <w:t>otion to approve the</w:t>
      </w:r>
      <w:r w:rsidR="003A1D5D">
        <w:rPr>
          <w:rFonts w:asciiTheme="minorHAnsi" w:hAnsiTheme="minorHAnsi"/>
          <w:i/>
          <w:sz w:val="22"/>
          <w:szCs w:val="22"/>
        </w:rPr>
        <w:t xml:space="preserve"> </w:t>
      </w:r>
      <w:r w:rsidR="006356F0">
        <w:rPr>
          <w:rFonts w:asciiTheme="minorHAnsi" w:hAnsiTheme="minorHAnsi"/>
          <w:i/>
          <w:sz w:val="22"/>
          <w:szCs w:val="22"/>
        </w:rPr>
        <w:t>March</w:t>
      </w:r>
      <w:r w:rsidR="003A1D5D">
        <w:rPr>
          <w:rFonts w:asciiTheme="minorHAnsi" w:hAnsiTheme="minorHAnsi"/>
          <w:i/>
          <w:sz w:val="22"/>
          <w:szCs w:val="22"/>
        </w:rPr>
        <w:t xml:space="preserve"> Board minutes.  </w:t>
      </w:r>
      <w:r w:rsidR="006356F0">
        <w:rPr>
          <w:rFonts w:asciiTheme="minorHAnsi" w:hAnsiTheme="minorHAnsi"/>
          <w:i/>
          <w:sz w:val="22"/>
          <w:szCs w:val="22"/>
        </w:rPr>
        <w:t>Katie</w:t>
      </w:r>
      <w:r w:rsidR="00537E28" w:rsidRPr="00B97B80">
        <w:rPr>
          <w:rFonts w:asciiTheme="minorHAnsi" w:hAnsiTheme="minorHAnsi"/>
          <w:i/>
          <w:sz w:val="22"/>
          <w:szCs w:val="22"/>
        </w:rPr>
        <w:t xml:space="preserve"> seconded the motion. </w:t>
      </w:r>
      <w:r w:rsidR="00B97B80" w:rsidRPr="00B97B80">
        <w:rPr>
          <w:rFonts w:asciiTheme="minorHAnsi" w:hAnsiTheme="minorHAnsi"/>
          <w:i/>
          <w:sz w:val="22"/>
          <w:szCs w:val="22"/>
        </w:rPr>
        <w:t>The motion carried</w:t>
      </w:r>
      <w:r w:rsidR="00635DEB">
        <w:rPr>
          <w:rFonts w:asciiTheme="minorHAnsi" w:hAnsiTheme="minorHAnsi"/>
          <w:i/>
          <w:sz w:val="22"/>
          <w:szCs w:val="22"/>
        </w:rPr>
        <w:t>.</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r w:rsidR="000334A9">
        <w:rPr>
          <w:rFonts w:asciiTheme="minorHAnsi" w:hAnsiTheme="minorHAnsi"/>
          <w:i/>
          <w:sz w:val="22"/>
          <w:szCs w:val="22"/>
        </w:rPr>
        <w:t xml:space="preserve">The Board </w:t>
      </w:r>
      <w:r w:rsidR="00540D07">
        <w:rPr>
          <w:rFonts w:asciiTheme="minorHAnsi" w:hAnsiTheme="minorHAnsi"/>
          <w:i/>
          <w:sz w:val="22"/>
          <w:szCs w:val="22"/>
        </w:rPr>
        <w:t xml:space="preserve">reviewed the </w:t>
      </w:r>
      <w:r w:rsidR="006356F0">
        <w:rPr>
          <w:rFonts w:asciiTheme="minorHAnsi" w:hAnsiTheme="minorHAnsi"/>
          <w:i/>
          <w:sz w:val="22"/>
          <w:szCs w:val="22"/>
        </w:rPr>
        <w:t>March</w:t>
      </w:r>
      <w:r w:rsidR="00540D07">
        <w:rPr>
          <w:rFonts w:asciiTheme="minorHAnsi" w:hAnsiTheme="minorHAnsi"/>
          <w:i/>
          <w:sz w:val="22"/>
          <w:szCs w:val="22"/>
        </w:rPr>
        <w:t xml:space="preserve"> </w:t>
      </w:r>
      <w:r w:rsidR="004A4C47">
        <w:rPr>
          <w:rFonts w:asciiTheme="minorHAnsi" w:hAnsiTheme="minorHAnsi"/>
          <w:i/>
          <w:sz w:val="22"/>
          <w:szCs w:val="22"/>
        </w:rPr>
        <w:t>financials</w:t>
      </w:r>
      <w:r w:rsidR="00540D07">
        <w:rPr>
          <w:rFonts w:asciiTheme="minorHAnsi" w:hAnsiTheme="minorHAnsi"/>
          <w:i/>
          <w:sz w:val="22"/>
          <w:szCs w:val="22"/>
        </w:rPr>
        <w:t xml:space="preserve"> for the Library</w:t>
      </w:r>
      <w:r w:rsidR="005B481A">
        <w:rPr>
          <w:rFonts w:asciiTheme="minorHAnsi" w:hAnsiTheme="minorHAnsi"/>
          <w:i/>
          <w:sz w:val="22"/>
          <w:szCs w:val="22"/>
        </w:rPr>
        <w:t xml:space="preserve"> in the General checking acc</w:t>
      </w:r>
      <w:r w:rsidR="00385A40">
        <w:rPr>
          <w:rFonts w:asciiTheme="minorHAnsi" w:hAnsiTheme="minorHAnsi"/>
          <w:i/>
          <w:sz w:val="22"/>
          <w:szCs w:val="22"/>
        </w:rPr>
        <w:t>ount.</w:t>
      </w:r>
      <w:r w:rsidR="00364E1F">
        <w:rPr>
          <w:rFonts w:asciiTheme="minorHAnsi" w:hAnsiTheme="minorHAnsi"/>
          <w:i/>
          <w:sz w:val="22"/>
          <w:szCs w:val="22"/>
        </w:rPr>
        <w:t xml:space="preserve"> </w:t>
      </w:r>
      <w:r w:rsidR="006356F0">
        <w:rPr>
          <w:rFonts w:asciiTheme="minorHAnsi" w:hAnsiTheme="minorHAnsi"/>
          <w:i/>
          <w:sz w:val="22"/>
          <w:szCs w:val="22"/>
        </w:rPr>
        <w:t>March</w:t>
      </w:r>
      <w:r w:rsidR="005B481A">
        <w:rPr>
          <w:rFonts w:asciiTheme="minorHAnsi" w:hAnsiTheme="minorHAnsi"/>
          <w:i/>
          <w:sz w:val="22"/>
          <w:szCs w:val="22"/>
        </w:rPr>
        <w:t xml:space="preserve"> financials were reviewed for the County Ledgers.</w:t>
      </w:r>
      <w:r w:rsidR="00385A40">
        <w:rPr>
          <w:rFonts w:asciiTheme="minorHAnsi" w:hAnsiTheme="minorHAnsi"/>
          <w:i/>
          <w:sz w:val="22"/>
          <w:szCs w:val="22"/>
        </w:rPr>
        <w:t xml:space="preserve"> </w:t>
      </w:r>
      <w:r w:rsidR="00364E1F">
        <w:rPr>
          <w:rFonts w:asciiTheme="minorHAnsi" w:hAnsiTheme="minorHAnsi"/>
          <w:i/>
          <w:sz w:val="22"/>
          <w:szCs w:val="22"/>
        </w:rPr>
        <w:t xml:space="preserve"> </w:t>
      </w:r>
      <w:r w:rsidR="006356F0">
        <w:rPr>
          <w:rFonts w:asciiTheme="minorHAnsi" w:hAnsiTheme="minorHAnsi"/>
          <w:i/>
          <w:sz w:val="22"/>
          <w:szCs w:val="22"/>
        </w:rPr>
        <w:t>Leo</w:t>
      </w:r>
      <w:r w:rsidR="00B63FB0">
        <w:rPr>
          <w:rFonts w:asciiTheme="minorHAnsi" w:hAnsiTheme="minorHAnsi"/>
          <w:i/>
          <w:sz w:val="22"/>
          <w:szCs w:val="22"/>
        </w:rPr>
        <w:t xml:space="preserve"> made a motion to accept the financials. </w:t>
      </w:r>
      <w:r w:rsidR="006356F0">
        <w:rPr>
          <w:rFonts w:asciiTheme="minorHAnsi" w:hAnsiTheme="minorHAnsi"/>
          <w:i/>
          <w:sz w:val="22"/>
          <w:szCs w:val="22"/>
        </w:rPr>
        <w:t>Kibbon</w:t>
      </w:r>
      <w:r w:rsidR="00B63FB0">
        <w:rPr>
          <w:rFonts w:asciiTheme="minorHAnsi" w:hAnsiTheme="minorHAnsi"/>
          <w:i/>
          <w:sz w:val="22"/>
          <w:szCs w:val="22"/>
        </w:rPr>
        <w:t xml:space="preserve"> seconded and the motion carried. </w:t>
      </w:r>
    </w:p>
    <w:p w:rsidR="001523F6" w:rsidRPr="00B97B80" w:rsidRDefault="001523F6" w:rsidP="00B9559D">
      <w:pPr>
        <w:rPr>
          <w:rFonts w:asciiTheme="minorHAnsi" w:hAnsiTheme="minorHAnsi"/>
          <w:i/>
          <w:sz w:val="22"/>
          <w:szCs w:val="22"/>
        </w:rPr>
      </w:pPr>
    </w:p>
    <w:p w:rsidR="00972A8B" w:rsidRPr="00197B46" w:rsidRDefault="00972A8B" w:rsidP="00972A8B">
      <w:pPr>
        <w:pStyle w:val="ListParagraph"/>
        <w:numPr>
          <w:ilvl w:val="0"/>
          <w:numId w:val="1"/>
        </w:numPr>
        <w:rPr>
          <w:rFonts w:asciiTheme="minorHAnsi" w:hAnsiTheme="minorHAnsi" w:cstheme="minorHAnsi"/>
          <w:sz w:val="22"/>
          <w:szCs w:val="22"/>
        </w:rPr>
      </w:pPr>
      <w:r w:rsidRPr="00197B46">
        <w:rPr>
          <w:rFonts w:asciiTheme="minorHAnsi" w:hAnsiTheme="minorHAnsi" w:cstheme="minorHAnsi"/>
          <w:sz w:val="22"/>
          <w:szCs w:val="22"/>
        </w:rPr>
        <w:t xml:space="preserve">GENERAL CHECKING:  </w:t>
      </w:r>
      <w:r w:rsidRPr="00197B46">
        <w:rPr>
          <w:rFonts w:asciiTheme="minorHAnsi" w:hAnsiTheme="minorHAnsi" w:cstheme="minorHAnsi"/>
          <w:sz w:val="22"/>
          <w:szCs w:val="22"/>
        </w:rPr>
        <w:tab/>
      </w:r>
      <w:r w:rsidRPr="00197B46">
        <w:rPr>
          <w:rFonts w:asciiTheme="minorHAnsi" w:hAnsiTheme="minorHAnsi" w:cstheme="minorHAnsi"/>
          <w:sz w:val="22"/>
          <w:szCs w:val="22"/>
        </w:rPr>
        <w:tab/>
        <w:t>Balance of $20,314.62 as of April 15</w:t>
      </w:r>
      <w:r w:rsidRPr="00197B46">
        <w:rPr>
          <w:rFonts w:asciiTheme="minorHAnsi" w:hAnsiTheme="minorHAnsi" w:cstheme="minorHAnsi"/>
          <w:sz w:val="22"/>
          <w:szCs w:val="22"/>
          <w:vertAlign w:val="superscript"/>
        </w:rPr>
        <w:t>th</w:t>
      </w:r>
      <w:r w:rsidRPr="00197B46">
        <w:rPr>
          <w:rFonts w:asciiTheme="minorHAnsi" w:hAnsiTheme="minorHAnsi" w:cstheme="minorHAnsi"/>
          <w:sz w:val="22"/>
          <w:szCs w:val="22"/>
        </w:rPr>
        <w:t xml:space="preserve"> </w:t>
      </w:r>
    </w:p>
    <w:p w:rsidR="00972A8B" w:rsidRPr="00197B46" w:rsidRDefault="00972A8B" w:rsidP="00972A8B">
      <w:pPr>
        <w:pStyle w:val="ListParagraph"/>
        <w:numPr>
          <w:ilvl w:val="0"/>
          <w:numId w:val="1"/>
        </w:numPr>
        <w:rPr>
          <w:rFonts w:asciiTheme="minorHAnsi" w:hAnsiTheme="minorHAnsi" w:cstheme="minorHAnsi"/>
          <w:sz w:val="22"/>
          <w:szCs w:val="22"/>
        </w:rPr>
      </w:pPr>
      <w:r w:rsidRPr="00197B46">
        <w:rPr>
          <w:rFonts w:asciiTheme="minorHAnsi" w:hAnsiTheme="minorHAnsi" w:cstheme="minorHAnsi"/>
          <w:sz w:val="22"/>
          <w:szCs w:val="22"/>
        </w:rPr>
        <w:t>COUNTY SPREAD SHEET:</w:t>
      </w:r>
      <w:r w:rsidRPr="00197B46">
        <w:rPr>
          <w:rFonts w:asciiTheme="minorHAnsi" w:hAnsiTheme="minorHAnsi" w:cstheme="minorHAnsi"/>
          <w:b/>
          <w:sz w:val="22"/>
          <w:szCs w:val="22"/>
        </w:rPr>
        <w:t xml:space="preserve">  </w:t>
      </w:r>
      <w:r w:rsidRPr="00197B46">
        <w:rPr>
          <w:rFonts w:asciiTheme="minorHAnsi" w:hAnsiTheme="minorHAnsi" w:cstheme="minorHAnsi"/>
          <w:b/>
          <w:sz w:val="22"/>
          <w:szCs w:val="22"/>
        </w:rPr>
        <w:tab/>
      </w:r>
      <w:r w:rsidRPr="00197B46">
        <w:rPr>
          <w:rFonts w:asciiTheme="minorHAnsi" w:hAnsiTheme="minorHAnsi" w:cstheme="minorHAnsi"/>
          <w:sz w:val="22"/>
          <w:szCs w:val="22"/>
        </w:rPr>
        <w:t>Balance $244,364.48 as of March 31</w:t>
      </w:r>
      <w:r w:rsidRPr="00197B46">
        <w:rPr>
          <w:rFonts w:asciiTheme="minorHAnsi" w:hAnsiTheme="minorHAnsi" w:cstheme="minorHAnsi"/>
          <w:sz w:val="22"/>
          <w:szCs w:val="22"/>
          <w:vertAlign w:val="superscript"/>
        </w:rPr>
        <w:t xml:space="preserve">st  </w:t>
      </w:r>
      <w:r w:rsidRPr="00197B46">
        <w:rPr>
          <w:rFonts w:asciiTheme="minorHAnsi" w:hAnsiTheme="minorHAnsi" w:cstheme="minorHAnsi"/>
          <w:sz w:val="22"/>
          <w:szCs w:val="22"/>
        </w:rPr>
        <w:t xml:space="preserve">21.56% of budget </w:t>
      </w:r>
    </w:p>
    <w:p w:rsidR="00B97B80" w:rsidRDefault="00B97B80" w:rsidP="00364E1F">
      <w:pPr>
        <w:pStyle w:val="ListParagraph"/>
        <w:rPr>
          <w:rFonts w:asciiTheme="minorHAnsi" w:hAnsiTheme="minorHAnsi"/>
          <w:b/>
          <w:iCs/>
          <w:sz w:val="22"/>
          <w:szCs w:val="22"/>
          <w:u w:val="single"/>
        </w:rPr>
      </w:pPr>
    </w:p>
    <w:p w:rsidR="00972A8B" w:rsidRPr="00B97B80" w:rsidRDefault="00972A8B" w:rsidP="00364E1F">
      <w:pPr>
        <w:pStyle w:val="ListParagraph"/>
        <w:rPr>
          <w:rFonts w:asciiTheme="minorHAnsi" w:hAnsiTheme="minorHAnsi"/>
          <w:b/>
          <w:iCs/>
          <w:sz w:val="22"/>
          <w:szCs w:val="22"/>
          <w:u w:val="single"/>
        </w:rPr>
      </w:pPr>
    </w:p>
    <w:p w:rsidR="004F37F7" w:rsidRPr="00B97B80" w:rsidRDefault="00C93CE5" w:rsidP="00B9559D">
      <w:pPr>
        <w:rPr>
          <w:rFonts w:asciiTheme="minorHAnsi" w:hAnsiTheme="minorHAnsi" w:cs="Calibri"/>
          <w:i/>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B9559D">
        <w:rPr>
          <w:rFonts w:asciiTheme="minorHAnsi" w:hAnsiTheme="minorHAnsi" w:cs="Calibri"/>
          <w:i/>
          <w:sz w:val="22"/>
          <w:szCs w:val="22"/>
        </w:rPr>
        <w:t xml:space="preserve">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 xml:space="preserve">Report is attached </w:t>
      </w:r>
      <w:r w:rsidR="00297FAA">
        <w:rPr>
          <w:rFonts w:asciiTheme="minorHAnsi" w:hAnsiTheme="minorHAnsi" w:cs="Calibri"/>
          <w:i/>
          <w:sz w:val="22"/>
          <w:szCs w:val="22"/>
        </w:rPr>
        <w:t>to and is part of this month’s m</w:t>
      </w:r>
      <w:r w:rsidR="004F37F7" w:rsidRPr="00B97B80">
        <w:rPr>
          <w:rFonts w:asciiTheme="minorHAnsi" w:hAnsiTheme="minorHAnsi" w:cs="Calibri"/>
          <w:i/>
          <w:sz w:val="22"/>
          <w:szCs w:val="22"/>
        </w:rPr>
        <w:t xml:space="preserve">inutes. </w:t>
      </w:r>
    </w:p>
    <w:p w:rsidR="00972A8B" w:rsidRPr="007253F8" w:rsidRDefault="00972A8B" w:rsidP="00972A8B">
      <w:pPr>
        <w:numPr>
          <w:ilvl w:val="0"/>
          <w:numId w:val="2"/>
        </w:numPr>
        <w:ind w:left="720"/>
        <w:rPr>
          <w:rFonts w:cstheme="minorHAnsi"/>
        </w:rPr>
      </w:pPr>
      <w:r w:rsidRPr="007253F8">
        <w:rPr>
          <w:rFonts w:cstheme="minorHAnsi"/>
        </w:rPr>
        <w:t>Director Meeting Update</w:t>
      </w:r>
    </w:p>
    <w:p w:rsidR="00972A8B" w:rsidRDefault="00972A8B" w:rsidP="00972A8B">
      <w:pPr>
        <w:numPr>
          <w:ilvl w:val="0"/>
          <w:numId w:val="2"/>
        </w:numPr>
        <w:ind w:left="720"/>
        <w:rPr>
          <w:rFonts w:cstheme="minorHAnsi"/>
        </w:rPr>
      </w:pPr>
      <w:r>
        <w:rPr>
          <w:rFonts w:cstheme="minorHAnsi"/>
        </w:rPr>
        <w:t>Legislative Update</w:t>
      </w:r>
    </w:p>
    <w:p w:rsidR="00972A8B" w:rsidRPr="007253F8" w:rsidRDefault="00972A8B" w:rsidP="00972A8B">
      <w:pPr>
        <w:numPr>
          <w:ilvl w:val="0"/>
          <w:numId w:val="2"/>
        </w:numPr>
        <w:ind w:left="720"/>
        <w:rPr>
          <w:rFonts w:cstheme="minorHAnsi"/>
        </w:rPr>
      </w:pPr>
      <w:r>
        <w:rPr>
          <w:rFonts w:cstheme="minorHAnsi"/>
        </w:rPr>
        <w:t>Programming Update</w:t>
      </w:r>
    </w:p>
    <w:p w:rsidR="00A27D38" w:rsidRPr="00A27D38" w:rsidRDefault="00A27D38" w:rsidP="00B63FB0">
      <w:pPr>
        <w:rPr>
          <w:rFonts w:cstheme="minorHAnsi"/>
        </w:rPr>
      </w:pPr>
    </w:p>
    <w:p w:rsidR="00A11D81" w:rsidRDefault="00A11D81" w:rsidP="00A27D38">
      <w:pPr>
        <w:rPr>
          <w:rFonts w:asciiTheme="minorHAnsi" w:hAnsiTheme="minorHAnsi"/>
          <w:sz w:val="22"/>
          <w:szCs w:val="22"/>
        </w:rPr>
      </w:pPr>
    </w:p>
    <w:p w:rsidR="00B63FB0" w:rsidRDefault="00B63FB0" w:rsidP="00B63FB0">
      <w:pPr>
        <w:rPr>
          <w:rFonts w:asciiTheme="minorHAnsi" w:hAnsiTheme="minorHAnsi"/>
          <w:i/>
          <w:sz w:val="22"/>
          <w:szCs w:val="22"/>
        </w:rPr>
      </w:pPr>
      <w:r>
        <w:rPr>
          <w:rFonts w:asciiTheme="minorHAnsi" w:hAnsiTheme="minorHAnsi"/>
          <w:b/>
          <w:sz w:val="22"/>
          <w:szCs w:val="22"/>
          <w:u w:val="single"/>
        </w:rPr>
        <w:t>OLD</w:t>
      </w:r>
      <w:r w:rsidRPr="00200E91">
        <w:rPr>
          <w:rFonts w:asciiTheme="minorHAnsi" w:hAnsiTheme="minorHAnsi"/>
          <w:b/>
          <w:sz w:val="22"/>
          <w:szCs w:val="22"/>
          <w:u w:val="single"/>
        </w:rPr>
        <w:t xml:space="preserve"> BUSINESS</w:t>
      </w:r>
      <w:r w:rsidRPr="00200E91">
        <w:rPr>
          <w:rFonts w:asciiTheme="minorHAnsi" w:hAnsiTheme="minorHAnsi"/>
          <w:i/>
          <w:sz w:val="22"/>
          <w:szCs w:val="22"/>
        </w:rPr>
        <w:t xml:space="preserve">:  </w:t>
      </w:r>
    </w:p>
    <w:p w:rsidR="00972A8B" w:rsidRPr="00A512B2" w:rsidRDefault="00972A8B" w:rsidP="00972A8B">
      <w:pPr>
        <w:numPr>
          <w:ilvl w:val="0"/>
          <w:numId w:val="5"/>
        </w:numPr>
        <w:rPr>
          <w:rFonts w:cstheme="minorHAnsi"/>
        </w:rPr>
      </w:pPr>
      <w:r w:rsidRPr="0064567F">
        <w:rPr>
          <w:rFonts w:cstheme="minorHAnsi"/>
        </w:rPr>
        <w:t>Marketing Plan- SWOT Analysis</w:t>
      </w:r>
      <w:r>
        <w:rPr>
          <w:rFonts w:cstheme="minorHAnsi"/>
        </w:rPr>
        <w:t xml:space="preserve">- </w:t>
      </w:r>
      <w:r>
        <w:rPr>
          <w:rFonts w:cstheme="minorHAnsi"/>
          <w:i/>
        </w:rPr>
        <w:t xml:space="preserve">Sarah brought up the idea to have a focus group to get community input about the library’s marketing. She </w:t>
      </w:r>
      <w:r w:rsidR="00353DB9">
        <w:rPr>
          <w:rFonts w:cstheme="minorHAnsi"/>
          <w:i/>
        </w:rPr>
        <w:t xml:space="preserve">felt like this would give up good guidance to draft a marketing plan along with the SWOT analysis from library staff. Sarah will advertise by word </w:t>
      </w:r>
      <w:r w:rsidR="00DE1FEE">
        <w:rPr>
          <w:rFonts w:cstheme="minorHAnsi"/>
          <w:i/>
        </w:rPr>
        <w:t>of</w:t>
      </w:r>
      <w:r w:rsidR="00353DB9">
        <w:rPr>
          <w:rFonts w:cstheme="minorHAnsi"/>
          <w:i/>
        </w:rPr>
        <w:t xml:space="preserve"> mouth and social media to get a focus group started. Feedback will be brought before the library board to move forward. </w:t>
      </w:r>
    </w:p>
    <w:p w:rsidR="00972A8B" w:rsidRDefault="00972A8B" w:rsidP="00972A8B">
      <w:pPr>
        <w:numPr>
          <w:ilvl w:val="0"/>
          <w:numId w:val="5"/>
        </w:numPr>
        <w:rPr>
          <w:rFonts w:cstheme="minorHAnsi"/>
        </w:rPr>
      </w:pPr>
      <w:r w:rsidRPr="006113E1">
        <w:rPr>
          <w:rFonts w:cstheme="minorHAnsi"/>
        </w:rPr>
        <w:t>Circulation Policy and Patron Types Rules</w:t>
      </w:r>
      <w:r w:rsidR="00353DB9">
        <w:rPr>
          <w:rFonts w:cstheme="minorHAnsi"/>
        </w:rPr>
        <w:t xml:space="preserve">- </w:t>
      </w:r>
      <w:r w:rsidR="00353DB9">
        <w:rPr>
          <w:rFonts w:cstheme="minorHAnsi"/>
          <w:i/>
        </w:rPr>
        <w:t xml:space="preserve">Sarah presented the updated draft for the Patron Registration Policy. Notable additions are inclusion of an exemption category for the non-resident fee of $35. The board wanted verbiage to be added stating there is review process if a citizen feels like they should be included in the exemption. With those changes, a final draft will be presented at next board meeting for final adoption. </w:t>
      </w:r>
    </w:p>
    <w:p w:rsidR="00972A8B" w:rsidRDefault="00972A8B" w:rsidP="00972A8B">
      <w:pPr>
        <w:numPr>
          <w:ilvl w:val="0"/>
          <w:numId w:val="5"/>
        </w:numPr>
        <w:rPr>
          <w:rFonts w:cstheme="minorHAnsi"/>
        </w:rPr>
      </w:pPr>
      <w:r>
        <w:rPr>
          <w:rFonts w:cstheme="minorHAnsi"/>
        </w:rPr>
        <w:t>Library Closure Procedure- Tabled</w:t>
      </w:r>
      <w:r w:rsidR="00353DB9">
        <w:rPr>
          <w:rFonts w:cstheme="minorHAnsi"/>
        </w:rPr>
        <w:t xml:space="preserve">- </w:t>
      </w:r>
      <w:r w:rsidR="00353DB9">
        <w:rPr>
          <w:rFonts w:cstheme="minorHAnsi"/>
          <w:i/>
        </w:rPr>
        <w:t xml:space="preserve">This item is still tabled. </w:t>
      </w:r>
    </w:p>
    <w:p w:rsidR="00B63FB0" w:rsidRDefault="00B63FB0" w:rsidP="00B63FB0">
      <w:pPr>
        <w:rPr>
          <w:rFonts w:asciiTheme="minorHAnsi" w:hAnsiTheme="minorHAnsi"/>
          <w:i/>
          <w:sz w:val="22"/>
          <w:szCs w:val="22"/>
        </w:rPr>
      </w:pPr>
    </w:p>
    <w:p w:rsidR="00B63FB0" w:rsidRPr="00A27D38" w:rsidRDefault="00B63FB0" w:rsidP="00A27D38">
      <w:pPr>
        <w:rPr>
          <w:rFonts w:asciiTheme="minorHAnsi" w:hAnsiTheme="minorHAnsi"/>
          <w:sz w:val="22"/>
          <w:szCs w:val="22"/>
        </w:rPr>
      </w:pPr>
    </w:p>
    <w:p w:rsidR="00C111E7" w:rsidRDefault="00446264" w:rsidP="00B9559D">
      <w:pPr>
        <w:rPr>
          <w:rFonts w:asciiTheme="minorHAnsi" w:hAnsiTheme="minorHAnsi"/>
          <w:i/>
          <w:sz w:val="22"/>
          <w:szCs w:val="22"/>
        </w:rPr>
      </w:pPr>
      <w:r w:rsidRPr="00200E91">
        <w:rPr>
          <w:rFonts w:asciiTheme="minorHAnsi" w:hAnsiTheme="minorHAnsi"/>
          <w:b/>
          <w:sz w:val="22"/>
          <w:szCs w:val="22"/>
          <w:u w:val="single"/>
        </w:rPr>
        <w:t>NEW</w:t>
      </w:r>
      <w:r w:rsidR="00442340" w:rsidRPr="00200E91">
        <w:rPr>
          <w:rFonts w:asciiTheme="minorHAnsi" w:hAnsiTheme="minorHAnsi"/>
          <w:b/>
          <w:sz w:val="22"/>
          <w:szCs w:val="22"/>
          <w:u w:val="single"/>
        </w:rPr>
        <w:t xml:space="preserve"> BUSINESS</w:t>
      </w:r>
      <w:r w:rsidR="00442340" w:rsidRPr="00200E91">
        <w:rPr>
          <w:rFonts w:asciiTheme="minorHAnsi" w:hAnsiTheme="minorHAnsi"/>
          <w:i/>
          <w:sz w:val="22"/>
          <w:szCs w:val="22"/>
        </w:rPr>
        <w:t xml:space="preserve">:  </w:t>
      </w:r>
    </w:p>
    <w:p w:rsidR="00353DB9" w:rsidRPr="0064567F" w:rsidRDefault="00353DB9" w:rsidP="00353DB9">
      <w:pPr>
        <w:numPr>
          <w:ilvl w:val="0"/>
          <w:numId w:val="4"/>
        </w:numPr>
        <w:rPr>
          <w:rFonts w:cstheme="minorHAnsi"/>
        </w:rPr>
      </w:pPr>
      <w:r w:rsidRPr="0064567F">
        <w:rPr>
          <w:rFonts w:cstheme="minorHAnsi"/>
        </w:rPr>
        <w:t xml:space="preserve">Hermosa Building </w:t>
      </w:r>
      <w:r>
        <w:rPr>
          <w:rFonts w:cstheme="minorHAnsi"/>
        </w:rPr>
        <w:t>In</w:t>
      </w:r>
      <w:r w:rsidRPr="0064567F">
        <w:rPr>
          <w:rFonts w:cstheme="minorHAnsi"/>
        </w:rPr>
        <w:t>it</w:t>
      </w:r>
      <w:r>
        <w:rPr>
          <w:rFonts w:cstheme="minorHAnsi"/>
        </w:rPr>
        <w:t>i</w:t>
      </w:r>
      <w:r w:rsidRPr="0064567F">
        <w:rPr>
          <w:rFonts w:cstheme="minorHAnsi"/>
        </w:rPr>
        <w:t>ative Update</w:t>
      </w:r>
      <w:r w:rsidR="00DE1FEE">
        <w:rPr>
          <w:rFonts w:cstheme="minorHAnsi"/>
        </w:rPr>
        <w:t xml:space="preserve">- </w:t>
      </w:r>
      <w:r w:rsidR="00DE1FEE">
        <w:rPr>
          <w:rFonts w:cstheme="minorHAnsi"/>
          <w:i/>
        </w:rPr>
        <w:t>Leo</w:t>
      </w:r>
      <w:r>
        <w:rPr>
          <w:rFonts w:cstheme="minorHAnsi"/>
          <w:i/>
        </w:rPr>
        <w:t xml:space="preserve"> gave an update for the Hermosa Building </w:t>
      </w:r>
      <w:r w:rsidR="00DE1FEE">
        <w:rPr>
          <w:rFonts w:cstheme="minorHAnsi"/>
          <w:i/>
        </w:rPr>
        <w:t>Initiative</w:t>
      </w:r>
      <w:r>
        <w:rPr>
          <w:rFonts w:cstheme="minorHAnsi"/>
          <w:i/>
        </w:rPr>
        <w:t>. The building committee met April 10</w:t>
      </w:r>
      <w:r w:rsidRPr="00353DB9">
        <w:rPr>
          <w:rFonts w:cstheme="minorHAnsi"/>
          <w:i/>
          <w:vertAlign w:val="superscript"/>
        </w:rPr>
        <w:t>th</w:t>
      </w:r>
      <w:r>
        <w:rPr>
          <w:rFonts w:cstheme="minorHAnsi"/>
          <w:i/>
        </w:rPr>
        <w:t xml:space="preserve"> and determined further work is needed for a community assessment survey, however, it is not </w:t>
      </w:r>
      <w:r w:rsidR="00DE1FEE">
        <w:rPr>
          <w:rFonts w:cstheme="minorHAnsi"/>
          <w:i/>
        </w:rPr>
        <w:t>quintessential</w:t>
      </w:r>
      <w:r>
        <w:rPr>
          <w:rFonts w:cstheme="minorHAnsi"/>
          <w:i/>
        </w:rPr>
        <w:t xml:space="preserve"> to moving forward with plan. The goal of </w:t>
      </w:r>
      <w:r>
        <w:rPr>
          <w:rFonts w:cstheme="minorHAnsi"/>
          <w:i/>
        </w:rPr>
        <w:lastRenderedPageBreak/>
        <w:t xml:space="preserve">the survey is to provide a driving guidance for how big and what features a new library should house. Leo also shared the guidance from the Connecticut State Library Commission regarding modern library specifications. Mark shared progress of getting a verbal commitment from the Custer County Commission to commit to the proposed land and location for the new library. </w:t>
      </w:r>
      <w:r w:rsidR="00DE1FEE">
        <w:rPr>
          <w:rFonts w:cstheme="minorHAnsi"/>
          <w:i/>
        </w:rPr>
        <w:t>It was recommended to get on the County Commission agenda to get official commitment for this land at the Custer County Fairgrounds. Sarah agreed to get on the agenda for the April 24</w:t>
      </w:r>
      <w:r w:rsidR="00DE1FEE" w:rsidRPr="00DE1FEE">
        <w:rPr>
          <w:rFonts w:cstheme="minorHAnsi"/>
          <w:i/>
          <w:vertAlign w:val="superscript"/>
        </w:rPr>
        <w:t>th</w:t>
      </w:r>
      <w:r w:rsidR="00DE1FEE">
        <w:rPr>
          <w:rFonts w:cstheme="minorHAnsi"/>
          <w:i/>
        </w:rPr>
        <w:t xml:space="preserve"> meeting with Leo providing the appropriate schematics to show where what area is requested and how much land will be needed. </w:t>
      </w:r>
    </w:p>
    <w:p w:rsidR="00000F76" w:rsidRDefault="00000F76" w:rsidP="00000F76">
      <w:pPr>
        <w:ind w:left="90" w:hanging="90"/>
        <w:rPr>
          <w:rFonts w:cstheme="minorHAnsi"/>
          <w:b/>
          <w:u w:val="single"/>
        </w:rPr>
      </w:pPr>
    </w:p>
    <w:p w:rsidR="00000F76" w:rsidRPr="00444657" w:rsidRDefault="00000F76" w:rsidP="00000F76">
      <w:pPr>
        <w:ind w:left="90" w:hanging="90"/>
        <w:rPr>
          <w:rFonts w:cstheme="minorHAnsi"/>
          <w:b/>
          <w:u w:val="single"/>
        </w:rPr>
      </w:pPr>
      <w:r>
        <w:rPr>
          <w:rFonts w:cstheme="minorHAnsi"/>
          <w:b/>
          <w:u w:val="single"/>
        </w:rPr>
        <w:t>ANNOUNCEMENTS</w:t>
      </w:r>
    </w:p>
    <w:p w:rsidR="00DE1FEE" w:rsidRDefault="00DE1FEE" w:rsidP="00DE1FEE">
      <w:pPr>
        <w:pStyle w:val="ListParagraph"/>
        <w:numPr>
          <w:ilvl w:val="0"/>
          <w:numId w:val="8"/>
        </w:numPr>
        <w:ind w:left="720"/>
        <w:rPr>
          <w:rFonts w:cstheme="minorHAnsi"/>
          <w:sz w:val="22"/>
          <w:szCs w:val="22"/>
        </w:rPr>
      </w:pPr>
      <w:r>
        <w:rPr>
          <w:rFonts w:cstheme="minorHAnsi"/>
          <w:sz w:val="22"/>
          <w:szCs w:val="22"/>
        </w:rPr>
        <w:t>Life Writing Workshop- Poetry Apr 20</w:t>
      </w:r>
      <w:r w:rsidRPr="00767E3D">
        <w:rPr>
          <w:rFonts w:cstheme="minorHAnsi"/>
          <w:sz w:val="22"/>
          <w:szCs w:val="22"/>
          <w:vertAlign w:val="superscript"/>
        </w:rPr>
        <w:t>th</w:t>
      </w:r>
      <w:r>
        <w:rPr>
          <w:rFonts w:cstheme="minorHAnsi"/>
          <w:sz w:val="22"/>
          <w:szCs w:val="22"/>
        </w:rPr>
        <w:t xml:space="preserve"> 1pm</w:t>
      </w:r>
    </w:p>
    <w:p w:rsidR="00DE1FEE" w:rsidRDefault="00DE1FEE" w:rsidP="00DE1FEE">
      <w:pPr>
        <w:pStyle w:val="ListParagraph"/>
        <w:numPr>
          <w:ilvl w:val="0"/>
          <w:numId w:val="8"/>
        </w:numPr>
        <w:ind w:left="720"/>
        <w:rPr>
          <w:rFonts w:cstheme="minorHAnsi"/>
          <w:sz w:val="22"/>
          <w:szCs w:val="22"/>
        </w:rPr>
      </w:pPr>
      <w:r>
        <w:rPr>
          <w:rFonts w:cstheme="minorHAnsi"/>
          <w:sz w:val="22"/>
          <w:szCs w:val="22"/>
        </w:rPr>
        <w:t>Mini- Conference @ Rapid City Public Library- Apr 22</w:t>
      </w:r>
      <w:r w:rsidRPr="0064567F">
        <w:rPr>
          <w:rFonts w:cstheme="minorHAnsi"/>
          <w:sz w:val="22"/>
          <w:szCs w:val="22"/>
          <w:vertAlign w:val="superscript"/>
        </w:rPr>
        <w:t>nd</w:t>
      </w:r>
      <w:r>
        <w:rPr>
          <w:rFonts w:cstheme="minorHAnsi"/>
          <w:sz w:val="22"/>
          <w:szCs w:val="22"/>
        </w:rPr>
        <w:t xml:space="preserve"> </w:t>
      </w:r>
    </w:p>
    <w:p w:rsidR="00DE1FEE" w:rsidRDefault="00DE1FEE" w:rsidP="00DE1FEE">
      <w:pPr>
        <w:pStyle w:val="ListParagraph"/>
        <w:numPr>
          <w:ilvl w:val="0"/>
          <w:numId w:val="8"/>
        </w:numPr>
        <w:ind w:left="720"/>
        <w:rPr>
          <w:rFonts w:cstheme="minorHAnsi"/>
          <w:sz w:val="22"/>
          <w:szCs w:val="22"/>
        </w:rPr>
      </w:pPr>
      <w:r>
        <w:rPr>
          <w:rFonts w:cstheme="minorHAnsi"/>
          <w:sz w:val="22"/>
          <w:szCs w:val="22"/>
        </w:rPr>
        <w:t>Volunteer Appreciation Luncheon- Apr 24</w:t>
      </w:r>
      <w:r w:rsidRPr="00C57FDD">
        <w:rPr>
          <w:rFonts w:cstheme="minorHAnsi"/>
          <w:sz w:val="22"/>
          <w:szCs w:val="22"/>
          <w:vertAlign w:val="superscript"/>
        </w:rPr>
        <w:t>th</w:t>
      </w:r>
      <w:r>
        <w:rPr>
          <w:rFonts w:cstheme="minorHAnsi"/>
          <w:sz w:val="22"/>
          <w:szCs w:val="22"/>
          <w:vertAlign w:val="superscript"/>
        </w:rPr>
        <w:t xml:space="preserve"> </w:t>
      </w:r>
      <w:r>
        <w:rPr>
          <w:rFonts w:cstheme="minorHAnsi"/>
          <w:sz w:val="22"/>
          <w:szCs w:val="22"/>
        </w:rPr>
        <w:t>11am</w:t>
      </w:r>
    </w:p>
    <w:p w:rsidR="00DE1FEE" w:rsidRPr="00C57FDD" w:rsidRDefault="00DE1FEE" w:rsidP="00DE1FEE">
      <w:pPr>
        <w:pStyle w:val="ListParagraph"/>
        <w:numPr>
          <w:ilvl w:val="0"/>
          <w:numId w:val="8"/>
        </w:numPr>
        <w:ind w:left="720"/>
        <w:rPr>
          <w:rFonts w:cstheme="minorHAnsi"/>
          <w:sz w:val="22"/>
          <w:szCs w:val="22"/>
        </w:rPr>
      </w:pPr>
      <w:r>
        <w:rPr>
          <w:rFonts w:cstheme="minorHAnsi"/>
          <w:sz w:val="22"/>
          <w:szCs w:val="22"/>
        </w:rPr>
        <w:t xml:space="preserve">Updates for Hermosa- </w:t>
      </w:r>
      <w:r>
        <w:rPr>
          <w:rFonts w:cstheme="minorHAnsi"/>
          <w:i/>
          <w:sz w:val="22"/>
          <w:szCs w:val="22"/>
        </w:rPr>
        <w:t xml:space="preserve">Bert had a well-attended Hydroponics class at the Hermosa Library. 13 individuals attended. The presenter was well received and knowledgeable on the topic. She recommended the presenter if Custer wanted to do a hydroponics program in the future. </w:t>
      </w:r>
    </w:p>
    <w:p w:rsidR="00000F76" w:rsidRPr="00000F76" w:rsidRDefault="00000F76" w:rsidP="00000F76">
      <w:pPr>
        <w:rPr>
          <w:rFonts w:cstheme="minorHAnsi"/>
        </w:rPr>
      </w:pPr>
    </w:p>
    <w:p w:rsidR="00752765" w:rsidRPr="002E6D26" w:rsidRDefault="00752765" w:rsidP="002E6D26">
      <w:pPr>
        <w:rPr>
          <w:rFonts w:cstheme="minorHAnsi"/>
          <w:b/>
          <w:u w:val="single"/>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6615E3">
        <w:rPr>
          <w:rFonts w:asciiTheme="minorHAnsi" w:hAnsiTheme="minorHAnsi"/>
          <w:i/>
          <w:sz w:val="22"/>
          <w:szCs w:val="22"/>
        </w:rPr>
        <w:t>May 15</w:t>
      </w:r>
      <w:r w:rsidR="006615E3" w:rsidRPr="006615E3">
        <w:rPr>
          <w:rFonts w:asciiTheme="minorHAnsi" w:hAnsiTheme="minorHAnsi"/>
          <w:i/>
          <w:sz w:val="22"/>
          <w:szCs w:val="22"/>
          <w:vertAlign w:val="superscript"/>
        </w:rPr>
        <w:t>th</w:t>
      </w:r>
      <w:r w:rsidR="00DE1FEE">
        <w:rPr>
          <w:rFonts w:asciiTheme="minorHAnsi" w:hAnsiTheme="minorHAnsi"/>
          <w:i/>
          <w:sz w:val="22"/>
          <w:szCs w:val="22"/>
        </w:rPr>
        <w:t xml:space="preserve"> at</w:t>
      </w:r>
      <w:r w:rsidR="000F5398" w:rsidRPr="00B97B80">
        <w:rPr>
          <w:rFonts w:asciiTheme="minorHAnsi" w:hAnsiTheme="minorHAnsi"/>
          <w:i/>
          <w:sz w:val="22"/>
          <w:szCs w:val="22"/>
        </w:rPr>
        <w:t xml:space="preserve"> 1 </w:t>
      </w:r>
      <w:r w:rsidR="004A4C47" w:rsidRPr="00B97B80">
        <w:rPr>
          <w:rFonts w:asciiTheme="minorHAnsi" w:hAnsiTheme="minorHAnsi"/>
          <w:i/>
          <w:sz w:val="22"/>
          <w:szCs w:val="22"/>
        </w:rPr>
        <w:t>p.m.</w:t>
      </w:r>
      <w:r w:rsidR="003A1D5D">
        <w:rPr>
          <w:rFonts w:asciiTheme="minorHAnsi" w:hAnsiTheme="minorHAnsi"/>
          <w:i/>
          <w:sz w:val="22"/>
          <w:szCs w:val="22"/>
        </w:rPr>
        <w:t xml:space="preserve"> at the </w:t>
      </w:r>
      <w:r w:rsidR="006615E3">
        <w:rPr>
          <w:rFonts w:asciiTheme="minorHAnsi" w:hAnsiTheme="minorHAnsi"/>
          <w:i/>
          <w:sz w:val="22"/>
          <w:szCs w:val="22"/>
        </w:rPr>
        <w:t>Hermosa Branch</w:t>
      </w:r>
      <w:r w:rsidR="000F5398" w:rsidRPr="00B97B80">
        <w:rPr>
          <w:rFonts w:asciiTheme="minorHAnsi" w:hAnsiTheme="minorHAnsi"/>
          <w:i/>
          <w:sz w:val="22"/>
          <w:szCs w:val="22"/>
        </w:rPr>
        <w:t>.</w:t>
      </w:r>
      <w:r w:rsidR="00F55182">
        <w:rPr>
          <w:rFonts w:asciiTheme="minorHAnsi" w:hAnsiTheme="minorHAnsi"/>
          <w:i/>
          <w:sz w:val="22"/>
          <w:szCs w:val="22"/>
        </w:rPr>
        <w:t xml:space="preserve"> </w:t>
      </w:r>
    </w:p>
    <w:p w:rsidR="00B03A46" w:rsidRPr="00B97B80" w:rsidRDefault="00B03A46" w:rsidP="00B9559D">
      <w:pPr>
        <w:rPr>
          <w:rFonts w:asciiTheme="minorHAnsi" w:hAnsiTheme="minorHAnsi"/>
          <w:i/>
          <w:sz w:val="22"/>
          <w:szCs w:val="22"/>
        </w:rPr>
      </w:pPr>
    </w:p>
    <w:p w:rsidR="00B03A46" w:rsidRPr="00B97B80" w:rsidRDefault="00752765" w:rsidP="00B9559D">
      <w:pPr>
        <w:rPr>
          <w:rFonts w:asciiTheme="minorHAnsi" w:hAnsiTheme="minorHAnsi"/>
          <w:i/>
          <w:sz w:val="22"/>
          <w:szCs w:val="22"/>
        </w:rPr>
      </w:pPr>
      <w:r>
        <w:rPr>
          <w:rFonts w:asciiTheme="minorHAnsi" w:hAnsiTheme="minorHAnsi"/>
          <w:b/>
          <w:sz w:val="22"/>
          <w:szCs w:val="22"/>
          <w:u w:val="single"/>
        </w:rPr>
        <w:t>ADJOURNMENT:</w:t>
      </w:r>
      <w:r>
        <w:rPr>
          <w:rFonts w:asciiTheme="minorHAnsi" w:hAnsiTheme="minorHAnsi"/>
          <w:b/>
          <w:sz w:val="22"/>
          <w:szCs w:val="22"/>
        </w:rPr>
        <w:t xml:space="preserve">  </w:t>
      </w:r>
      <w:r w:rsidR="00DE1FEE">
        <w:rPr>
          <w:rFonts w:asciiTheme="minorHAnsi" w:hAnsiTheme="minorHAnsi"/>
          <w:i/>
          <w:sz w:val="22"/>
          <w:szCs w:val="22"/>
        </w:rPr>
        <w:t xml:space="preserve">Katie </w:t>
      </w:r>
      <w:r w:rsidR="006C4A62">
        <w:rPr>
          <w:rFonts w:asciiTheme="minorHAnsi" w:hAnsiTheme="minorHAnsi"/>
          <w:i/>
          <w:sz w:val="22"/>
          <w:szCs w:val="22"/>
        </w:rPr>
        <w:t>made</w:t>
      </w:r>
      <w:r w:rsidR="00F55182">
        <w:rPr>
          <w:rFonts w:asciiTheme="minorHAnsi" w:hAnsiTheme="minorHAnsi"/>
          <w:i/>
          <w:sz w:val="22"/>
          <w:szCs w:val="22"/>
        </w:rPr>
        <w:t xml:space="preserve"> the motion to </w:t>
      </w:r>
      <w:r w:rsidR="004A4C47">
        <w:rPr>
          <w:rFonts w:asciiTheme="minorHAnsi" w:hAnsiTheme="minorHAnsi"/>
          <w:i/>
          <w:sz w:val="22"/>
          <w:szCs w:val="22"/>
        </w:rPr>
        <w:t>adjourn</w:t>
      </w:r>
      <w:r w:rsidR="00EA1BA3">
        <w:rPr>
          <w:rFonts w:asciiTheme="minorHAnsi" w:hAnsiTheme="minorHAnsi"/>
          <w:i/>
          <w:sz w:val="22"/>
          <w:szCs w:val="22"/>
        </w:rPr>
        <w:t xml:space="preserve"> </w:t>
      </w:r>
      <w:r w:rsidR="00DE1FEE">
        <w:rPr>
          <w:rFonts w:asciiTheme="minorHAnsi" w:hAnsiTheme="minorHAnsi"/>
          <w:i/>
          <w:sz w:val="22"/>
          <w:szCs w:val="22"/>
        </w:rPr>
        <w:t>with Kibbon as second.</w:t>
      </w:r>
      <w:r w:rsidR="00DE1FEE" w:rsidRPr="00B97B80">
        <w:rPr>
          <w:rFonts w:asciiTheme="minorHAnsi" w:hAnsiTheme="minorHAnsi"/>
          <w:i/>
          <w:sz w:val="22"/>
          <w:szCs w:val="22"/>
        </w:rPr>
        <w:t xml:space="preserve"> The</w:t>
      </w:r>
      <w:r w:rsidR="00227D54" w:rsidRPr="00B97B80">
        <w:rPr>
          <w:rFonts w:asciiTheme="minorHAnsi" w:hAnsiTheme="minorHAnsi"/>
          <w:i/>
          <w:sz w:val="22"/>
          <w:szCs w:val="22"/>
        </w:rPr>
        <w:t xml:space="preserve"> meeting was adjourned at </w:t>
      </w:r>
      <w:r w:rsidR="00DE1FEE">
        <w:rPr>
          <w:rFonts w:asciiTheme="minorHAnsi" w:hAnsiTheme="minorHAnsi"/>
          <w:i/>
          <w:sz w:val="22"/>
          <w:szCs w:val="22"/>
        </w:rPr>
        <w:t>1:57pm</w:t>
      </w:r>
      <w:r w:rsidR="00227D54" w:rsidRPr="00B97B80">
        <w:rPr>
          <w:rFonts w:asciiTheme="minorHAnsi" w:hAnsiTheme="minorHAnsi"/>
          <w:i/>
          <w:sz w:val="22"/>
          <w:szCs w:val="22"/>
        </w:rPr>
        <w:t>.</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0E4596" w:rsidRDefault="002D14CC" w:rsidP="00B9559D">
      <w:pPr>
        <w:rPr>
          <w:rFonts w:asciiTheme="minorHAnsi" w:hAnsiTheme="minorHAnsi"/>
          <w:sz w:val="22"/>
          <w:szCs w:val="22"/>
        </w:rPr>
      </w:pPr>
      <w:r>
        <w:rPr>
          <w:rFonts w:asciiTheme="minorHAnsi" w:hAnsiTheme="minorHAnsi"/>
          <w:noProof/>
          <w:sz w:val="22"/>
          <w:szCs w:val="22"/>
        </w:rPr>
        <w:drawing>
          <wp:inline distT="0" distB="0" distL="0" distR="0">
            <wp:extent cx="739649" cy="367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yers.jpg"/>
                    <pic:cNvPicPr/>
                  </pic:nvPicPr>
                  <pic:blipFill>
                    <a:blip r:embed="rId8">
                      <a:extLst>
                        <a:ext uri="{BEBA8EAE-BF5A-486C-A8C5-ECC9F3942E4B}">
                          <a14:imgProps xmlns:a14="http://schemas.microsoft.com/office/drawing/2010/main">
                            <a14:imgLayer r:embed="rId9">
                              <a14:imgEffect>
                                <a14:backgroundRemoval t="508" b="98477" l="0" r="100000"/>
                              </a14:imgEffect>
                            </a14:imgLayer>
                          </a14:imgProps>
                        </a:ext>
                        <a:ext uri="{28A0092B-C50C-407E-A947-70E740481C1C}">
                          <a14:useLocalDpi xmlns:a14="http://schemas.microsoft.com/office/drawing/2010/main" val="0"/>
                        </a:ext>
                      </a:extLst>
                    </a:blip>
                    <a:stretch>
                      <a:fillRect/>
                    </a:stretch>
                  </pic:blipFill>
                  <pic:spPr>
                    <a:xfrm>
                      <a:off x="0" y="0"/>
                      <a:ext cx="774750" cy="384448"/>
                    </a:xfrm>
                    <a:prstGeom prst="rect">
                      <a:avLst/>
                    </a:prstGeom>
                  </pic:spPr>
                </pic:pic>
              </a:graphicData>
            </a:graphic>
          </wp:inline>
        </w:drawing>
      </w:r>
    </w:p>
    <w:p w:rsidR="00881671" w:rsidRPr="00B97B80" w:rsidRDefault="00752765" w:rsidP="00881671">
      <w:pPr>
        <w:rPr>
          <w:rFonts w:asciiTheme="minorHAnsi" w:hAnsiTheme="minorHAnsi"/>
          <w:sz w:val="22"/>
          <w:szCs w:val="22"/>
        </w:rPr>
      </w:pPr>
      <w:r>
        <w:rPr>
          <w:rFonts w:asciiTheme="minorHAnsi" w:hAnsiTheme="minorHAnsi"/>
          <w:sz w:val="22"/>
          <w:szCs w:val="22"/>
        </w:rPr>
        <w:t>Sarah Myers</w:t>
      </w:r>
    </w:p>
    <w:p w:rsidR="00881671" w:rsidRDefault="00881671" w:rsidP="00881671">
      <w:pPr>
        <w:rPr>
          <w:rFonts w:asciiTheme="minorHAnsi" w:hAnsiTheme="minorHAnsi"/>
          <w:sz w:val="22"/>
          <w:szCs w:val="22"/>
        </w:rPr>
      </w:pPr>
      <w:r w:rsidRPr="00B97B80">
        <w:rPr>
          <w:rFonts w:asciiTheme="minorHAnsi" w:hAnsiTheme="minorHAnsi"/>
          <w:sz w:val="22"/>
          <w:szCs w:val="22"/>
        </w:rPr>
        <w:t>Secretary/Treasurer</w:t>
      </w:r>
      <w:bookmarkStart w:id="0" w:name="_GoBack"/>
      <w:bookmarkEnd w:id="0"/>
    </w:p>
    <w:p w:rsidR="00881671" w:rsidRPr="007F6C60" w:rsidRDefault="00881671" w:rsidP="00B9559D">
      <w:pPr>
        <w:rPr>
          <w:rFonts w:asciiTheme="minorHAnsi" w:hAnsiTheme="minorHAnsi"/>
          <w:sz w:val="22"/>
          <w:szCs w:val="22"/>
        </w:rPr>
      </w:pPr>
    </w:p>
    <w:p w:rsidR="00DE1FEE" w:rsidRDefault="002D1473" w:rsidP="00DE1FEE">
      <w:pPr>
        <w:jc w:val="center"/>
        <w:rPr>
          <w:b/>
        </w:rPr>
      </w:pPr>
      <w:r>
        <w:rPr>
          <w:rFonts w:asciiTheme="minorHAnsi" w:hAnsiTheme="minorHAnsi"/>
          <w:color w:val="FF0000"/>
          <w:sz w:val="22"/>
          <w:szCs w:val="22"/>
        </w:rPr>
        <w:br w:type="page"/>
      </w:r>
      <w:r w:rsidR="00DE1FEE">
        <w:rPr>
          <w:b/>
        </w:rPr>
        <w:lastRenderedPageBreak/>
        <w:t xml:space="preserve">April </w:t>
      </w:r>
      <w:r w:rsidR="00DE1FEE" w:rsidRPr="00574A06">
        <w:rPr>
          <w:b/>
        </w:rPr>
        <w:t>Director Report</w:t>
      </w:r>
    </w:p>
    <w:p w:rsidR="00DE1FEE" w:rsidRDefault="00DE1FEE" w:rsidP="00DE1FEE">
      <w:pPr>
        <w:rPr>
          <w:b/>
          <w:i/>
        </w:rPr>
      </w:pPr>
    </w:p>
    <w:p w:rsidR="00DE1FEE" w:rsidRDefault="00DE1FEE" w:rsidP="00DE1FEE">
      <w:pPr>
        <w:rPr>
          <w:b/>
          <w:i/>
        </w:rPr>
      </w:pPr>
      <w:r>
        <w:rPr>
          <w:b/>
          <w:i/>
        </w:rPr>
        <w:t>Mar/Apr Director Meetings Updates</w:t>
      </w:r>
    </w:p>
    <w:p w:rsidR="00DE1FEE" w:rsidRDefault="00DE1FEE" w:rsidP="00DE1FEE">
      <w:pPr>
        <w:pStyle w:val="ListParagraph"/>
        <w:numPr>
          <w:ilvl w:val="0"/>
          <w:numId w:val="9"/>
        </w:numPr>
        <w:spacing w:after="160" w:line="259" w:lineRule="auto"/>
        <w:rPr>
          <w:b/>
          <w:i/>
        </w:rPr>
      </w:pPr>
      <w:r>
        <w:rPr>
          <w:b/>
          <w:i/>
        </w:rPr>
        <w:t>Foundation Meeting 3/21</w:t>
      </w:r>
      <w:r>
        <w:t xml:space="preserve">- Request for funds for SRP. Request for help with old binders and documents. </w:t>
      </w:r>
    </w:p>
    <w:p w:rsidR="00DE1FEE" w:rsidRDefault="00DE1FEE" w:rsidP="00DE1FEE">
      <w:pPr>
        <w:pStyle w:val="ListParagraph"/>
        <w:numPr>
          <w:ilvl w:val="0"/>
          <w:numId w:val="9"/>
        </w:numPr>
        <w:spacing w:after="160" w:line="259" w:lineRule="auto"/>
        <w:rPr>
          <w:b/>
          <w:i/>
        </w:rPr>
      </w:pPr>
      <w:r>
        <w:rPr>
          <w:b/>
          <w:i/>
        </w:rPr>
        <w:t xml:space="preserve">Consortium Meeting 4/11- </w:t>
      </w:r>
      <w:r>
        <w:t xml:space="preserve">Still tabling blocking cards of guarantors. Updating items types for better sorting and categorizing. </w:t>
      </w:r>
    </w:p>
    <w:p w:rsidR="00DE1FEE" w:rsidRDefault="00DE1FEE" w:rsidP="00DE1FEE">
      <w:pPr>
        <w:pStyle w:val="ListParagraph"/>
        <w:numPr>
          <w:ilvl w:val="0"/>
          <w:numId w:val="9"/>
        </w:numPr>
        <w:spacing w:after="160" w:line="259" w:lineRule="auto"/>
        <w:rPr>
          <w:b/>
          <w:i/>
        </w:rPr>
      </w:pPr>
      <w:r>
        <w:rPr>
          <w:b/>
          <w:i/>
        </w:rPr>
        <w:t xml:space="preserve">Scholastic Literacy Program- </w:t>
      </w:r>
      <w:r>
        <w:t xml:space="preserve">the CCL plans to purchase books for a variety of programs through this partnership. Free shipping. No minimum order. Up to 68% discounts of off retail price. </w:t>
      </w:r>
    </w:p>
    <w:p w:rsidR="00DE1FEE" w:rsidRPr="00E532A4" w:rsidRDefault="00DE1FEE" w:rsidP="00DE1FEE">
      <w:pPr>
        <w:pStyle w:val="ListParagraph"/>
        <w:numPr>
          <w:ilvl w:val="0"/>
          <w:numId w:val="9"/>
        </w:numPr>
        <w:spacing w:after="160" w:line="259" w:lineRule="auto"/>
        <w:rPr>
          <w:b/>
          <w:i/>
        </w:rPr>
      </w:pPr>
      <w:r>
        <w:rPr>
          <w:b/>
          <w:i/>
        </w:rPr>
        <w:t xml:space="preserve">Family Fun Night 4/15- </w:t>
      </w:r>
      <w:r>
        <w:t xml:space="preserve">Library card sign up at the school. Talked about the Literacy Kits available. Collaboration for a Sr. Project. </w:t>
      </w:r>
    </w:p>
    <w:p w:rsidR="00DE1FEE" w:rsidRDefault="00DE1FEE" w:rsidP="00DE1FEE">
      <w:pPr>
        <w:rPr>
          <w:b/>
          <w:i/>
        </w:rPr>
      </w:pPr>
    </w:p>
    <w:p w:rsidR="00DE1FEE" w:rsidRPr="00E532A4" w:rsidRDefault="00DE1FEE" w:rsidP="00DE1FEE">
      <w:pPr>
        <w:rPr>
          <w:b/>
          <w:i/>
        </w:rPr>
      </w:pPr>
      <w:r>
        <w:rPr>
          <w:b/>
          <w:i/>
        </w:rPr>
        <w:t>Legislative Update</w:t>
      </w:r>
    </w:p>
    <w:p w:rsidR="00DE1FEE" w:rsidRPr="00E96E10" w:rsidRDefault="00DE1FEE" w:rsidP="00DE1FEE">
      <w:r>
        <w:rPr>
          <w:i/>
        </w:rPr>
        <w:t>HB 1197</w:t>
      </w:r>
      <w:r>
        <w:t>- We are waiting to get some verbiage from the State Library to have things in place for the January 1</w:t>
      </w:r>
      <w:r w:rsidRPr="00E96E10">
        <w:rPr>
          <w:vertAlign w:val="superscript"/>
        </w:rPr>
        <w:t>st</w:t>
      </w:r>
      <w:r>
        <w:t xml:space="preserve">, 2025 deadline. It might come down to parent permission. We might want to do a mailing campaign to those affected. </w:t>
      </w:r>
    </w:p>
    <w:p w:rsidR="00DE1FEE" w:rsidRDefault="00DE1FEE" w:rsidP="00DE1FEE"/>
    <w:p w:rsidR="00DE1FEE" w:rsidRDefault="00DE1FEE" w:rsidP="00DE1FEE">
      <w:pPr>
        <w:rPr>
          <w:b/>
          <w:i/>
        </w:rPr>
      </w:pPr>
      <w:r>
        <w:rPr>
          <w:b/>
          <w:i/>
        </w:rPr>
        <w:t>Programming Updates</w:t>
      </w:r>
    </w:p>
    <w:p w:rsidR="00DE1FEE" w:rsidRPr="00AB15B6" w:rsidRDefault="00DE1FEE" w:rsidP="00DE1FEE">
      <w:r>
        <w:t xml:space="preserve">The library director has requested money to help fund the Summer Reading Program. We have secured $2000 through the Foundation and Lila Van Wie. We are actively seeking support through other business in town to help with programs, supplies, prizes. </w:t>
      </w:r>
    </w:p>
    <w:p w:rsidR="00DE1FEE" w:rsidRPr="00AB15B6" w:rsidRDefault="00DE1FEE" w:rsidP="00DE1FEE">
      <w:r>
        <w:t xml:space="preserve">We have a tentative summer planned so far. We are waiting to hear back from a couple of specific groups to set dates. But we are making headway. To ease into summer for Hermosa, we are exploring the idea of take and makes. </w:t>
      </w:r>
    </w:p>
    <w:p w:rsidR="00DE1FEE" w:rsidRPr="00AB15B6" w:rsidRDefault="00DE1FEE" w:rsidP="00DE1FEE">
      <w:r>
        <w:t>Due on April 15</w:t>
      </w:r>
      <w:r w:rsidRPr="00AB15B6">
        <w:rPr>
          <w:vertAlign w:val="superscript"/>
        </w:rPr>
        <w:t>th</w:t>
      </w:r>
      <w:r>
        <w:t xml:space="preserve">. The CCL through the Foundation applied for the Black Hills Reads Innovation grant up to $5000. We requested $2000 for our 1,000 Books before Kindergarten program. The remaining $3000 was requested in partnership with Early Learners Custer to bring about education and resources dedicated to 0-6 age group literacy topics. </w:t>
      </w:r>
    </w:p>
    <w:p w:rsidR="00DE1FEE" w:rsidRPr="00AB15B6" w:rsidRDefault="00DE1FEE" w:rsidP="00DE1FEE">
      <w:r w:rsidRPr="00AB15B6">
        <w:t>Seed Library Partnership</w:t>
      </w:r>
      <w:r>
        <w:t>- We have been partnering with the Custer Mile High Garden Club for 3 years in conjunction of the Seed library. 1368 seeds in total were gathered. Our Open House in the 26</w:t>
      </w:r>
      <w:r w:rsidRPr="009668F7">
        <w:rPr>
          <w:vertAlign w:val="superscript"/>
        </w:rPr>
        <w:t>th</w:t>
      </w:r>
      <w:r>
        <w:t xml:space="preserve"> gathered 86 participants. We sent Hermosa over 100 seeds to start their own seed library to start. I anticipate this project to keep growing as the years go on. </w:t>
      </w:r>
    </w:p>
    <w:p w:rsidR="00DE1FEE" w:rsidRDefault="00DE1FEE" w:rsidP="00DE1FEE">
      <w:pPr>
        <w:rPr>
          <w:i/>
        </w:rPr>
      </w:pPr>
    </w:p>
    <w:p w:rsidR="00DE1FEE" w:rsidRDefault="00DE1FEE" w:rsidP="00DE1FEE"/>
    <w:p w:rsidR="0092690A" w:rsidRDefault="0092690A" w:rsidP="0064209F">
      <w:pPr>
        <w:jc w:val="center"/>
        <w:rPr>
          <w:i/>
        </w:rPr>
      </w:pPr>
    </w:p>
    <w:sectPr w:rsidR="0092690A" w:rsidSect="005D3F2C">
      <w:headerReference w:type="even" r:id="rId10"/>
      <w:headerReference w:type="default" r:id="rId11"/>
      <w:footerReference w:type="even" r:id="rId12"/>
      <w:footerReference w:type="default" r:id="rId13"/>
      <w:headerReference w:type="first" r:id="rId14"/>
      <w:footerReference w:type="first" r:id="rId15"/>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E84" w:rsidRDefault="00C50E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E84" w:rsidRDefault="00C50E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E84" w:rsidRDefault="00C50E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E84" w:rsidRDefault="00C50E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E84" w:rsidRDefault="00C50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9D25EDB"/>
    <w:multiLevelType w:val="hybridMultilevel"/>
    <w:tmpl w:val="74A0A046"/>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7A5801"/>
    <w:multiLevelType w:val="hybridMultilevel"/>
    <w:tmpl w:val="F3361B0E"/>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E33FA"/>
    <w:multiLevelType w:val="hybridMultilevel"/>
    <w:tmpl w:val="EA8C8436"/>
    <w:lvl w:ilvl="0" w:tplc="AEB62544">
      <w:numFmt w:val="bullet"/>
      <w:lvlText w:val=""/>
      <w:lvlJc w:val="left"/>
      <w:pPr>
        <w:ind w:left="3960" w:hanging="360"/>
      </w:pPr>
      <w:rPr>
        <w:rFonts w:ascii="Symbol" w:eastAsia="Times New Roman" w:hAnsi="Symbol" w:cstheme="minorHAnsi"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5"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C7C3E8A"/>
    <w:multiLevelType w:val="hybridMultilevel"/>
    <w:tmpl w:val="F0848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7943C7"/>
    <w:multiLevelType w:val="hybridMultilevel"/>
    <w:tmpl w:val="C34E13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8"/>
  </w:num>
  <w:num w:numId="4">
    <w:abstractNumId w:val="2"/>
  </w:num>
  <w:num w:numId="5">
    <w:abstractNumId w:val="3"/>
  </w:num>
  <w:num w:numId="6">
    <w:abstractNumId w:val="6"/>
  </w:num>
  <w:num w:numId="7">
    <w:abstractNumId w:val="4"/>
  </w:num>
  <w:num w:numId="8">
    <w:abstractNumId w:val="1"/>
  </w:num>
  <w:num w:numId="9">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rgUAdYyYkSwAAAA="/>
  </w:docVars>
  <w:rsids>
    <w:rsidRoot w:val="000755E6"/>
    <w:rsid w:val="00000F76"/>
    <w:rsid w:val="00010F8E"/>
    <w:rsid w:val="00013453"/>
    <w:rsid w:val="00014C81"/>
    <w:rsid w:val="000203D6"/>
    <w:rsid w:val="000247AE"/>
    <w:rsid w:val="0002537B"/>
    <w:rsid w:val="000257CB"/>
    <w:rsid w:val="0002743D"/>
    <w:rsid w:val="000274B3"/>
    <w:rsid w:val="00027FE8"/>
    <w:rsid w:val="000334A9"/>
    <w:rsid w:val="00035935"/>
    <w:rsid w:val="000369BA"/>
    <w:rsid w:val="00043DB1"/>
    <w:rsid w:val="00044225"/>
    <w:rsid w:val="000531DB"/>
    <w:rsid w:val="00055C6A"/>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2ECA"/>
    <w:rsid w:val="000D6DDD"/>
    <w:rsid w:val="000D75D0"/>
    <w:rsid w:val="000E0272"/>
    <w:rsid w:val="000E0326"/>
    <w:rsid w:val="000E2A4B"/>
    <w:rsid w:val="000E2B0D"/>
    <w:rsid w:val="000E4596"/>
    <w:rsid w:val="000F1784"/>
    <w:rsid w:val="000F43F2"/>
    <w:rsid w:val="000F5398"/>
    <w:rsid w:val="00102322"/>
    <w:rsid w:val="00116C0E"/>
    <w:rsid w:val="00124AE4"/>
    <w:rsid w:val="0013091B"/>
    <w:rsid w:val="00130BB9"/>
    <w:rsid w:val="00133481"/>
    <w:rsid w:val="00140313"/>
    <w:rsid w:val="0014444F"/>
    <w:rsid w:val="00151E60"/>
    <w:rsid w:val="001523F6"/>
    <w:rsid w:val="00154680"/>
    <w:rsid w:val="00157711"/>
    <w:rsid w:val="00161BD3"/>
    <w:rsid w:val="00167442"/>
    <w:rsid w:val="00170B6E"/>
    <w:rsid w:val="001710BD"/>
    <w:rsid w:val="0017295B"/>
    <w:rsid w:val="001744FB"/>
    <w:rsid w:val="00175158"/>
    <w:rsid w:val="00176093"/>
    <w:rsid w:val="00177AF5"/>
    <w:rsid w:val="00180775"/>
    <w:rsid w:val="00181634"/>
    <w:rsid w:val="0018585B"/>
    <w:rsid w:val="001907F4"/>
    <w:rsid w:val="001A0883"/>
    <w:rsid w:val="001A09DF"/>
    <w:rsid w:val="001A1AFB"/>
    <w:rsid w:val="001B139E"/>
    <w:rsid w:val="001B533A"/>
    <w:rsid w:val="001B7D86"/>
    <w:rsid w:val="001C0A71"/>
    <w:rsid w:val="001C1175"/>
    <w:rsid w:val="001C4750"/>
    <w:rsid w:val="001C50B1"/>
    <w:rsid w:val="001C5E82"/>
    <w:rsid w:val="001C6DF6"/>
    <w:rsid w:val="001D059D"/>
    <w:rsid w:val="001D7329"/>
    <w:rsid w:val="001E0015"/>
    <w:rsid w:val="001E463D"/>
    <w:rsid w:val="001E5B3D"/>
    <w:rsid w:val="001E752F"/>
    <w:rsid w:val="001F7AD5"/>
    <w:rsid w:val="00200E91"/>
    <w:rsid w:val="00202DB6"/>
    <w:rsid w:val="00206755"/>
    <w:rsid w:val="0021125D"/>
    <w:rsid w:val="00220F85"/>
    <w:rsid w:val="00226160"/>
    <w:rsid w:val="0022786F"/>
    <w:rsid w:val="00227D54"/>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97FAA"/>
    <w:rsid w:val="002A0B87"/>
    <w:rsid w:val="002A5C68"/>
    <w:rsid w:val="002B4A02"/>
    <w:rsid w:val="002B4CDE"/>
    <w:rsid w:val="002B5B7A"/>
    <w:rsid w:val="002B7597"/>
    <w:rsid w:val="002C0CF4"/>
    <w:rsid w:val="002C5AF9"/>
    <w:rsid w:val="002C6A20"/>
    <w:rsid w:val="002D0256"/>
    <w:rsid w:val="002D0FA5"/>
    <w:rsid w:val="002D1473"/>
    <w:rsid w:val="002D14CC"/>
    <w:rsid w:val="002E41D8"/>
    <w:rsid w:val="002E47ED"/>
    <w:rsid w:val="002E4F19"/>
    <w:rsid w:val="002E6D26"/>
    <w:rsid w:val="002E7CBD"/>
    <w:rsid w:val="002F0D9B"/>
    <w:rsid w:val="00300EFA"/>
    <w:rsid w:val="00302E2D"/>
    <w:rsid w:val="0030481E"/>
    <w:rsid w:val="003110AC"/>
    <w:rsid w:val="003114A5"/>
    <w:rsid w:val="0031247D"/>
    <w:rsid w:val="0031320A"/>
    <w:rsid w:val="0031597E"/>
    <w:rsid w:val="003178B3"/>
    <w:rsid w:val="00321D76"/>
    <w:rsid w:val="003300DC"/>
    <w:rsid w:val="0033169D"/>
    <w:rsid w:val="003320E7"/>
    <w:rsid w:val="003323C1"/>
    <w:rsid w:val="003350F3"/>
    <w:rsid w:val="00335781"/>
    <w:rsid w:val="00340AF0"/>
    <w:rsid w:val="00353DB9"/>
    <w:rsid w:val="00357BFF"/>
    <w:rsid w:val="0036078F"/>
    <w:rsid w:val="0036246E"/>
    <w:rsid w:val="00364844"/>
    <w:rsid w:val="00364E1F"/>
    <w:rsid w:val="00365042"/>
    <w:rsid w:val="00367335"/>
    <w:rsid w:val="00367436"/>
    <w:rsid w:val="00371AF5"/>
    <w:rsid w:val="0037531B"/>
    <w:rsid w:val="0037535E"/>
    <w:rsid w:val="0038381E"/>
    <w:rsid w:val="0038462C"/>
    <w:rsid w:val="00385A40"/>
    <w:rsid w:val="00390B8B"/>
    <w:rsid w:val="0039168B"/>
    <w:rsid w:val="00391EEA"/>
    <w:rsid w:val="00393657"/>
    <w:rsid w:val="00395F6B"/>
    <w:rsid w:val="003A1689"/>
    <w:rsid w:val="003A1D5D"/>
    <w:rsid w:val="003B5D4A"/>
    <w:rsid w:val="003C0702"/>
    <w:rsid w:val="003C556F"/>
    <w:rsid w:val="003C63C7"/>
    <w:rsid w:val="003D2D92"/>
    <w:rsid w:val="003D4738"/>
    <w:rsid w:val="003D5D3D"/>
    <w:rsid w:val="003D5EDF"/>
    <w:rsid w:val="003E42C4"/>
    <w:rsid w:val="003E652B"/>
    <w:rsid w:val="003F092A"/>
    <w:rsid w:val="003F259F"/>
    <w:rsid w:val="003F3946"/>
    <w:rsid w:val="003F6428"/>
    <w:rsid w:val="00402B80"/>
    <w:rsid w:val="00402F31"/>
    <w:rsid w:val="00405C96"/>
    <w:rsid w:val="00411FC6"/>
    <w:rsid w:val="004174FA"/>
    <w:rsid w:val="00417FB8"/>
    <w:rsid w:val="00422582"/>
    <w:rsid w:val="0042761A"/>
    <w:rsid w:val="00427FBF"/>
    <w:rsid w:val="0043359E"/>
    <w:rsid w:val="00437E40"/>
    <w:rsid w:val="00442340"/>
    <w:rsid w:val="00443B7C"/>
    <w:rsid w:val="00446264"/>
    <w:rsid w:val="00454B0D"/>
    <w:rsid w:val="00454DA4"/>
    <w:rsid w:val="00455494"/>
    <w:rsid w:val="00457A1E"/>
    <w:rsid w:val="00460EB5"/>
    <w:rsid w:val="00461EB9"/>
    <w:rsid w:val="00462953"/>
    <w:rsid w:val="00464855"/>
    <w:rsid w:val="0046552B"/>
    <w:rsid w:val="00467024"/>
    <w:rsid w:val="00471719"/>
    <w:rsid w:val="004769C8"/>
    <w:rsid w:val="0047728C"/>
    <w:rsid w:val="00483C30"/>
    <w:rsid w:val="004862DC"/>
    <w:rsid w:val="00486F07"/>
    <w:rsid w:val="0048727B"/>
    <w:rsid w:val="00487397"/>
    <w:rsid w:val="00490C98"/>
    <w:rsid w:val="0049327D"/>
    <w:rsid w:val="00497015"/>
    <w:rsid w:val="004A33B2"/>
    <w:rsid w:val="004A4C47"/>
    <w:rsid w:val="004A5417"/>
    <w:rsid w:val="004C44AC"/>
    <w:rsid w:val="004C6A70"/>
    <w:rsid w:val="004D3101"/>
    <w:rsid w:val="004D3A7A"/>
    <w:rsid w:val="004D50A5"/>
    <w:rsid w:val="004E1A61"/>
    <w:rsid w:val="004E4741"/>
    <w:rsid w:val="004F371B"/>
    <w:rsid w:val="004F37F7"/>
    <w:rsid w:val="004F6E94"/>
    <w:rsid w:val="004F734E"/>
    <w:rsid w:val="005012BD"/>
    <w:rsid w:val="005034E4"/>
    <w:rsid w:val="005103E3"/>
    <w:rsid w:val="00510C1A"/>
    <w:rsid w:val="00512645"/>
    <w:rsid w:val="00512DDF"/>
    <w:rsid w:val="00525B2B"/>
    <w:rsid w:val="00530CB7"/>
    <w:rsid w:val="00532A2F"/>
    <w:rsid w:val="00534E11"/>
    <w:rsid w:val="00535024"/>
    <w:rsid w:val="005363EA"/>
    <w:rsid w:val="00537E28"/>
    <w:rsid w:val="00540D07"/>
    <w:rsid w:val="005414F7"/>
    <w:rsid w:val="00551C9D"/>
    <w:rsid w:val="00552F89"/>
    <w:rsid w:val="00553C7A"/>
    <w:rsid w:val="00557B65"/>
    <w:rsid w:val="00562273"/>
    <w:rsid w:val="00562EDA"/>
    <w:rsid w:val="00564266"/>
    <w:rsid w:val="005652BC"/>
    <w:rsid w:val="00565B93"/>
    <w:rsid w:val="005701A8"/>
    <w:rsid w:val="005707A8"/>
    <w:rsid w:val="00575147"/>
    <w:rsid w:val="00576457"/>
    <w:rsid w:val="005832BC"/>
    <w:rsid w:val="005847D9"/>
    <w:rsid w:val="005901D2"/>
    <w:rsid w:val="0059283B"/>
    <w:rsid w:val="005A20C6"/>
    <w:rsid w:val="005B0A93"/>
    <w:rsid w:val="005B1560"/>
    <w:rsid w:val="005B1935"/>
    <w:rsid w:val="005B1D7B"/>
    <w:rsid w:val="005B2444"/>
    <w:rsid w:val="005B481A"/>
    <w:rsid w:val="005B5839"/>
    <w:rsid w:val="005B7443"/>
    <w:rsid w:val="005C0A69"/>
    <w:rsid w:val="005C4364"/>
    <w:rsid w:val="005C4444"/>
    <w:rsid w:val="005D3F2C"/>
    <w:rsid w:val="005D6B00"/>
    <w:rsid w:val="005D7070"/>
    <w:rsid w:val="005D76F1"/>
    <w:rsid w:val="005E00E0"/>
    <w:rsid w:val="005F7C23"/>
    <w:rsid w:val="006013A6"/>
    <w:rsid w:val="0060185B"/>
    <w:rsid w:val="00605CC4"/>
    <w:rsid w:val="00606977"/>
    <w:rsid w:val="00615590"/>
    <w:rsid w:val="00615D4A"/>
    <w:rsid w:val="00622DEE"/>
    <w:rsid w:val="00623A8F"/>
    <w:rsid w:val="006242F0"/>
    <w:rsid w:val="006331C5"/>
    <w:rsid w:val="006356F0"/>
    <w:rsid w:val="00635DEB"/>
    <w:rsid w:val="00637FCF"/>
    <w:rsid w:val="0064209F"/>
    <w:rsid w:val="00642EFB"/>
    <w:rsid w:val="00643F81"/>
    <w:rsid w:val="0065143C"/>
    <w:rsid w:val="00651CDC"/>
    <w:rsid w:val="00653FEF"/>
    <w:rsid w:val="006615E3"/>
    <w:rsid w:val="00664299"/>
    <w:rsid w:val="006662BD"/>
    <w:rsid w:val="00666B1C"/>
    <w:rsid w:val="00675E90"/>
    <w:rsid w:val="00680F0F"/>
    <w:rsid w:val="00681F0D"/>
    <w:rsid w:val="00685C99"/>
    <w:rsid w:val="006911AC"/>
    <w:rsid w:val="006912E3"/>
    <w:rsid w:val="00691C54"/>
    <w:rsid w:val="006929BF"/>
    <w:rsid w:val="006946DD"/>
    <w:rsid w:val="00694E00"/>
    <w:rsid w:val="00697775"/>
    <w:rsid w:val="006A12B8"/>
    <w:rsid w:val="006A5673"/>
    <w:rsid w:val="006A7CE7"/>
    <w:rsid w:val="006B3E44"/>
    <w:rsid w:val="006B76F8"/>
    <w:rsid w:val="006B7ADA"/>
    <w:rsid w:val="006C2C19"/>
    <w:rsid w:val="006C42CB"/>
    <w:rsid w:val="006C443A"/>
    <w:rsid w:val="006C4A62"/>
    <w:rsid w:val="006C6CAF"/>
    <w:rsid w:val="006C6EFE"/>
    <w:rsid w:val="006C6F7B"/>
    <w:rsid w:val="006D0EB3"/>
    <w:rsid w:val="006D1B29"/>
    <w:rsid w:val="006D6FA8"/>
    <w:rsid w:val="006F1EC1"/>
    <w:rsid w:val="006F39FC"/>
    <w:rsid w:val="006F61D6"/>
    <w:rsid w:val="007043AF"/>
    <w:rsid w:val="00707180"/>
    <w:rsid w:val="0070771D"/>
    <w:rsid w:val="00707D1D"/>
    <w:rsid w:val="00710D8C"/>
    <w:rsid w:val="007145E4"/>
    <w:rsid w:val="00715BD3"/>
    <w:rsid w:val="007170BD"/>
    <w:rsid w:val="00720929"/>
    <w:rsid w:val="0072264C"/>
    <w:rsid w:val="00723C56"/>
    <w:rsid w:val="007258CE"/>
    <w:rsid w:val="007306DD"/>
    <w:rsid w:val="00732356"/>
    <w:rsid w:val="00735720"/>
    <w:rsid w:val="007408EA"/>
    <w:rsid w:val="00741DBD"/>
    <w:rsid w:val="0074440F"/>
    <w:rsid w:val="0075144F"/>
    <w:rsid w:val="00752765"/>
    <w:rsid w:val="00754476"/>
    <w:rsid w:val="00755295"/>
    <w:rsid w:val="007614D0"/>
    <w:rsid w:val="007620BE"/>
    <w:rsid w:val="00762735"/>
    <w:rsid w:val="0076386F"/>
    <w:rsid w:val="00764E11"/>
    <w:rsid w:val="00765A0A"/>
    <w:rsid w:val="007711B0"/>
    <w:rsid w:val="0078576C"/>
    <w:rsid w:val="00792D22"/>
    <w:rsid w:val="00795C42"/>
    <w:rsid w:val="007A2DED"/>
    <w:rsid w:val="007A448E"/>
    <w:rsid w:val="007A45D2"/>
    <w:rsid w:val="007B25D6"/>
    <w:rsid w:val="007B2663"/>
    <w:rsid w:val="007B3024"/>
    <w:rsid w:val="007B4200"/>
    <w:rsid w:val="007B52F4"/>
    <w:rsid w:val="007C7A66"/>
    <w:rsid w:val="007D161E"/>
    <w:rsid w:val="007E392E"/>
    <w:rsid w:val="007E77B6"/>
    <w:rsid w:val="007F6C60"/>
    <w:rsid w:val="00801DDF"/>
    <w:rsid w:val="008126F8"/>
    <w:rsid w:val="008133A4"/>
    <w:rsid w:val="008133DC"/>
    <w:rsid w:val="00813F3B"/>
    <w:rsid w:val="00821BFD"/>
    <w:rsid w:val="00824E82"/>
    <w:rsid w:val="00827E10"/>
    <w:rsid w:val="008323E0"/>
    <w:rsid w:val="008347B1"/>
    <w:rsid w:val="00834B7A"/>
    <w:rsid w:val="00834CB9"/>
    <w:rsid w:val="008367C5"/>
    <w:rsid w:val="008408FC"/>
    <w:rsid w:val="00843914"/>
    <w:rsid w:val="00851D32"/>
    <w:rsid w:val="008579DF"/>
    <w:rsid w:val="00860C11"/>
    <w:rsid w:val="00863638"/>
    <w:rsid w:val="0087182C"/>
    <w:rsid w:val="008730CC"/>
    <w:rsid w:val="00877772"/>
    <w:rsid w:val="00881671"/>
    <w:rsid w:val="0088216C"/>
    <w:rsid w:val="008878EA"/>
    <w:rsid w:val="008A0134"/>
    <w:rsid w:val="008A145F"/>
    <w:rsid w:val="008A2BFB"/>
    <w:rsid w:val="008A6832"/>
    <w:rsid w:val="008B2837"/>
    <w:rsid w:val="008C3C8F"/>
    <w:rsid w:val="008C5DFD"/>
    <w:rsid w:val="008D09C1"/>
    <w:rsid w:val="008D15A3"/>
    <w:rsid w:val="008D30FC"/>
    <w:rsid w:val="008E7C4A"/>
    <w:rsid w:val="008F337E"/>
    <w:rsid w:val="00903E23"/>
    <w:rsid w:val="009071C2"/>
    <w:rsid w:val="0091186F"/>
    <w:rsid w:val="00913035"/>
    <w:rsid w:val="009152D0"/>
    <w:rsid w:val="00920218"/>
    <w:rsid w:val="00921BFF"/>
    <w:rsid w:val="00922059"/>
    <w:rsid w:val="0092690A"/>
    <w:rsid w:val="00932A62"/>
    <w:rsid w:val="0094432E"/>
    <w:rsid w:val="00951503"/>
    <w:rsid w:val="00971010"/>
    <w:rsid w:val="00971BC4"/>
    <w:rsid w:val="00972A8B"/>
    <w:rsid w:val="0097406C"/>
    <w:rsid w:val="00974C43"/>
    <w:rsid w:val="00980B20"/>
    <w:rsid w:val="009869CE"/>
    <w:rsid w:val="00986F55"/>
    <w:rsid w:val="009918F2"/>
    <w:rsid w:val="009928AF"/>
    <w:rsid w:val="00992FBB"/>
    <w:rsid w:val="00992FD4"/>
    <w:rsid w:val="009A0B9A"/>
    <w:rsid w:val="009A4E62"/>
    <w:rsid w:val="009A7323"/>
    <w:rsid w:val="009A7395"/>
    <w:rsid w:val="009A73C6"/>
    <w:rsid w:val="009B09DC"/>
    <w:rsid w:val="009B1DD9"/>
    <w:rsid w:val="009B26DC"/>
    <w:rsid w:val="009B3396"/>
    <w:rsid w:val="009C6EB8"/>
    <w:rsid w:val="009C748C"/>
    <w:rsid w:val="009E3D58"/>
    <w:rsid w:val="009E5526"/>
    <w:rsid w:val="009F4310"/>
    <w:rsid w:val="009F5B4B"/>
    <w:rsid w:val="00A00CEC"/>
    <w:rsid w:val="00A1177E"/>
    <w:rsid w:val="00A11B1B"/>
    <w:rsid w:val="00A11D81"/>
    <w:rsid w:val="00A12EC4"/>
    <w:rsid w:val="00A15772"/>
    <w:rsid w:val="00A233B2"/>
    <w:rsid w:val="00A27D38"/>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01B4"/>
    <w:rsid w:val="00B31014"/>
    <w:rsid w:val="00B3176C"/>
    <w:rsid w:val="00B37D38"/>
    <w:rsid w:val="00B4055F"/>
    <w:rsid w:val="00B4575B"/>
    <w:rsid w:val="00B53450"/>
    <w:rsid w:val="00B57FD9"/>
    <w:rsid w:val="00B63FB0"/>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B0E"/>
    <w:rsid w:val="00BA4C9A"/>
    <w:rsid w:val="00BA71BA"/>
    <w:rsid w:val="00BB2D8E"/>
    <w:rsid w:val="00BB3807"/>
    <w:rsid w:val="00BC73CD"/>
    <w:rsid w:val="00BD6AF3"/>
    <w:rsid w:val="00BE34EC"/>
    <w:rsid w:val="00BF0D61"/>
    <w:rsid w:val="00BF32FA"/>
    <w:rsid w:val="00BF5977"/>
    <w:rsid w:val="00BF5CFB"/>
    <w:rsid w:val="00C025A7"/>
    <w:rsid w:val="00C03238"/>
    <w:rsid w:val="00C111E7"/>
    <w:rsid w:val="00C149BA"/>
    <w:rsid w:val="00C16DF7"/>
    <w:rsid w:val="00C24ECE"/>
    <w:rsid w:val="00C26B59"/>
    <w:rsid w:val="00C341C5"/>
    <w:rsid w:val="00C34B10"/>
    <w:rsid w:val="00C41654"/>
    <w:rsid w:val="00C44986"/>
    <w:rsid w:val="00C50E84"/>
    <w:rsid w:val="00C516DF"/>
    <w:rsid w:val="00C52F7B"/>
    <w:rsid w:val="00C53594"/>
    <w:rsid w:val="00C55305"/>
    <w:rsid w:val="00C57796"/>
    <w:rsid w:val="00C57C8F"/>
    <w:rsid w:val="00C60CA9"/>
    <w:rsid w:val="00C61558"/>
    <w:rsid w:val="00C63918"/>
    <w:rsid w:val="00C652F1"/>
    <w:rsid w:val="00C65A42"/>
    <w:rsid w:val="00C70379"/>
    <w:rsid w:val="00C72D9E"/>
    <w:rsid w:val="00C838FB"/>
    <w:rsid w:val="00C85E14"/>
    <w:rsid w:val="00C86A14"/>
    <w:rsid w:val="00C8712C"/>
    <w:rsid w:val="00C8720E"/>
    <w:rsid w:val="00C93CE5"/>
    <w:rsid w:val="00CA0A71"/>
    <w:rsid w:val="00CA125D"/>
    <w:rsid w:val="00CA23A3"/>
    <w:rsid w:val="00CA383B"/>
    <w:rsid w:val="00CA47F9"/>
    <w:rsid w:val="00CB3CD9"/>
    <w:rsid w:val="00CB6F22"/>
    <w:rsid w:val="00CC3BDB"/>
    <w:rsid w:val="00CC5086"/>
    <w:rsid w:val="00CC5F6A"/>
    <w:rsid w:val="00CC648B"/>
    <w:rsid w:val="00CC6F0B"/>
    <w:rsid w:val="00CD003A"/>
    <w:rsid w:val="00CD1EC5"/>
    <w:rsid w:val="00CD4F22"/>
    <w:rsid w:val="00CE0DD7"/>
    <w:rsid w:val="00CE1717"/>
    <w:rsid w:val="00CE277E"/>
    <w:rsid w:val="00CE48B8"/>
    <w:rsid w:val="00CE64D1"/>
    <w:rsid w:val="00CF2991"/>
    <w:rsid w:val="00D011CA"/>
    <w:rsid w:val="00D06D69"/>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9724B"/>
    <w:rsid w:val="00DA120E"/>
    <w:rsid w:val="00DB5334"/>
    <w:rsid w:val="00DB7AE6"/>
    <w:rsid w:val="00DC17E2"/>
    <w:rsid w:val="00DD1E6E"/>
    <w:rsid w:val="00DD6D3D"/>
    <w:rsid w:val="00DE19D8"/>
    <w:rsid w:val="00DE1FEE"/>
    <w:rsid w:val="00DE469B"/>
    <w:rsid w:val="00DE768A"/>
    <w:rsid w:val="00E04113"/>
    <w:rsid w:val="00E12598"/>
    <w:rsid w:val="00E13340"/>
    <w:rsid w:val="00E15D5E"/>
    <w:rsid w:val="00E1786E"/>
    <w:rsid w:val="00E2006D"/>
    <w:rsid w:val="00E212D3"/>
    <w:rsid w:val="00E222FB"/>
    <w:rsid w:val="00E24383"/>
    <w:rsid w:val="00E30D64"/>
    <w:rsid w:val="00E31B1D"/>
    <w:rsid w:val="00E36ED5"/>
    <w:rsid w:val="00E373E0"/>
    <w:rsid w:val="00E43DD3"/>
    <w:rsid w:val="00E45758"/>
    <w:rsid w:val="00E474ED"/>
    <w:rsid w:val="00E65B77"/>
    <w:rsid w:val="00E66E1E"/>
    <w:rsid w:val="00E7006B"/>
    <w:rsid w:val="00E70CC6"/>
    <w:rsid w:val="00E72B7A"/>
    <w:rsid w:val="00E75A0C"/>
    <w:rsid w:val="00E85196"/>
    <w:rsid w:val="00E8667B"/>
    <w:rsid w:val="00E9606F"/>
    <w:rsid w:val="00EA060D"/>
    <w:rsid w:val="00EA09FF"/>
    <w:rsid w:val="00EA1BA3"/>
    <w:rsid w:val="00EB2F15"/>
    <w:rsid w:val="00EB4DED"/>
    <w:rsid w:val="00EC48AB"/>
    <w:rsid w:val="00ED7739"/>
    <w:rsid w:val="00EE341B"/>
    <w:rsid w:val="00EE4845"/>
    <w:rsid w:val="00EE5AB9"/>
    <w:rsid w:val="00EE71DB"/>
    <w:rsid w:val="00F22719"/>
    <w:rsid w:val="00F24442"/>
    <w:rsid w:val="00F24D42"/>
    <w:rsid w:val="00F26EAB"/>
    <w:rsid w:val="00F26EFF"/>
    <w:rsid w:val="00F3013A"/>
    <w:rsid w:val="00F31413"/>
    <w:rsid w:val="00F3535C"/>
    <w:rsid w:val="00F41965"/>
    <w:rsid w:val="00F43D8F"/>
    <w:rsid w:val="00F44568"/>
    <w:rsid w:val="00F47C7E"/>
    <w:rsid w:val="00F54289"/>
    <w:rsid w:val="00F55182"/>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E1D19"/>
    <w:rsid w:val="00FE56F7"/>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3"/>
    <o:shapelayout v:ext="edit">
      <o:idmap v:ext="edit" data="1"/>
    </o:shapelayout>
  </w:shapeDefaults>
  <w:decimalSymbol w:val="."/>
  <w:listSeparator w:val=","/>
  <w14:docId w14:val="5018E0A2"/>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unhideWhenUsed/>
    <w:rsid w:val="00557B65"/>
    <w:pPr>
      <w:tabs>
        <w:tab w:val="center" w:pos="4680"/>
        <w:tab w:val="right" w:pos="9360"/>
      </w:tabs>
    </w:pPr>
  </w:style>
  <w:style w:type="character" w:customStyle="1" w:styleId="HeaderChar">
    <w:name w:val="Header Char"/>
    <w:basedOn w:val="DefaultParagraphFont"/>
    <w:link w:val="Header"/>
    <w:uiPriority w:val="99"/>
    <w:rsid w:val="00557B65"/>
    <w:rPr>
      <w:rFonts w:cs="Times New Roman"/>
      <w:sz w:val="24"/>
      <w:szCs w:val="24"/>
    </w:rPr>
  </w:style>
  <w:style w:type="paragraph" w:styleId="Footer">
    <w:name w:val="footer"/>
    <w:basedOn w:val="Normal"/>
    <w:link w:val="FooterChar"/>
    <w:uiPriority w:val="99"/>
    <w:unhideWhenUsed/>
    <w:rsid w:val="00557B65"/>
    <w:pPr>
      <w:tabs>
        <w:tab w:val="center" w:pos="4680"/>
        <w:tab w:val="right" w:pos="9360"/>
      </w:tabs>
    </w:pPr>
  </w:style>
  <w:style w:type="character" w:customStyle="1" w:styleId="FooterChar">
    <w:name w:val="Footer Char"/>
    <w:basedOn w:val="DefaultParagraphFont"/>
    <w:link w:val="Footer"/>
    <w:uiPriority w:val="99"/>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175158"/>
    <w:rPr>
      <w:color w:val="808080"/>
    </w:rPr>
  </w:style>
  <w:style w:type="table" w:styleId="TableGrid">
    <w:name w:val="Table Grid"/>
    <w:basedOn w:val="TableNormal"/>
    <w:uiPriority w:val="39"/>
    <w:rsid w:val="005901D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016038">
      <w:bodyDiv w:val="1"/>
      <w:marLeft w:val="0"/>
      <w:marRight w:val="0"/>
      <w:marTop w:val="0"/>
      <w:marBottom w:val="0"/>
      <w:divBdr>
        <w:top w:val="none" w:sz="0" w:space="0" w:color="auto"/>
        <w:left w:val="none" w:sz="0" w:space="0" w:color="auto"/>
        <w:bottom w:val="none" w:sz="0" w:space="0" w:color="auto"/>
        <w:right w:val="none" w:sz="0" w:space="0" w:color="auto"/>
      </w:divBdr>
    </w:div>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25A32A-F8A9-4F9D-8AC1-E3C8EF4D3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956</Words>
  <Characters>500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Sarah Myers</cp:lastModifiedBy>
  <cp:revision>4</cp:revision>
  <cp:lastPrinted>2020-07-30T00:31:00Z</cp:lastPrinted>
  <dcterms:created xsi:type="dcterms:W3CDTF">2024-03-22T21:05:00Z</dcterms:created>
  <dcterms:modified xsi:type="dcterms:W3CDTF">2024-04-17T22:07:00Z</dcterms:modified>
</cp:coreProperties>
</file>